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3A7E4" w14:textId="2E80F4E4" w:rsidR="00000D9C" w:rsidRDefault="00000D9C" w:rsidP="00CF1C1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PENDIX A</w:t>
      </w:r>
    </w:p>
    <w:p w14:paraId="66DE95A5" w14:textId="5BCA3BC4" w:rsidR="00CF1C1E" w:rsidRDefault="00593EDB" w:rsidP="00CF1C1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ISTRY OF HEALTH, COMMUNITY DEVELOPMENT, GENDER, ELDERLY AND CHILDREN</w:t>
      </w:r>
    </w:p>
    <w:p w14:paraId="041FCC03" w14:textId="31068C9D" w:rsidR="00CF1C1E" w:rsidRPr="004C10B3" w:rsidRDefault="00593EDB" w:rsidP="00CF1C1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ATIONAL AIDS CONTROL PROGRAM</w:t>
      </w:r>
    </w:p>
    <w:p w14:paraId="76C33E9E" w14:textId="77777777" w:rsidR="001375B5" w:rsidRPr="00797F5D" w:rsidRDefault="001375B5" w:rsidP="001375B5">
      <w:pPr>
        <w:jc w:val="center"/>
        <w:rPr>
          <w:b/>
          <w:sz w:val="32"/>
          <w:szCs w:val="32"/>
        </w:rPr>
      </w:pPr>
      <w:r w:rsidRPr="00797F5D">
        <w:rPr>
          <w:b/>
          <w:sz w:val="32"/>
          <w:szCs w:val="32"/>
        </w:rPr>
        <w:t>HIV Testing Services (HTS) Eligibility Screening Job Aid</w:t>
      </w:r>
    </w:p>
    <w:p w14:paraId="708F5AFF" w14:textId="77777777" w:rsidR="001375B5" w:rsidRDefault="001375B5" w:rsidP="001375B5">
      <w:pPr>
        <w:spacing w:after="120"/>
        <w:ind w:left="14"/>
        <w:rPr>
          <w:b/>
          <w:sz w:val="24"/>
        </w:rPr>
      </w:pPr>
      <w:r>
        <w:rPr>
          <w:b/>
          <w:sz w:val="24"/>
        </w:rPr>
        <w:t>General Guidance</w:t>
      </w:r>
    </w:p>
    <w:p w14:paraId="46A2CFE3" w14:textId="39D5173B" w:rsidR="001375B5" w:rsidRDefault="001375B5" w:rsidP="001375B5">
      <w:pPr>
        <w:ind w:left="14" w:right="360"/>
        <w:jc w:val="both"/>
      </w:pPr>
      <w:r>
        <w:t xml:space="preserve">HTS screening is recommended for all persons accessing health services in the community and facility settings. </w:t>
      </w:r>
      <w:r w:rsidR="00DA37E8">
        <w:t xml:space="preserve">This job aid is to be used by trained health care </w:t>
      </w:r>
      <w:r w:rsidR="00195BA6">
        <w:t xml:space="preserve">providers </w:t>
      </w:r>
      <w:r w:rsidR="00DA37E8">
        <w:t xml:space="preserve">at the facility and in the community. </w:t>
      </w:r>
      <w:r>
        <w:t>Screening procedures are as described below</w:t>
      </w:r>
      <w:r w:rsidR="00DA37E8">
        <w:t>, and screening activities will be done after health education is provided to the clients</w:t>
      </w:r>
      <w:r w:rsidR="00997E50">
        <w:t>.</w:t>
      </w:r>
    </w:p>
    <w:p w14:paraId="4B3E3728" w14:textId="2AE32D58" w:rsidR="00CF1C1E" w:rsidRDefault="00DA37E8" w:rsidP="00CF1C1E">
      <w:pPr>
        <w:spacing w:after="120"/>
        <w:ind w:left="14" w:right="360"/>
        <w:jc w:val="both"/>
        <w:rPr>
          <w:b/>
          <w:sz w:val="24"/>
        </w:rPr>
      </w:pPr>
      <w:r>
        <w:rPr>
          <w:b/>
          <w:sz w:val="24"/>
        </w:rPr>
        <w:t>Guiding Principles</w:t>
      </w:r>
    </w:p>
    <w:p w14:paraId="4D20C8DB" w14:textId="77777777" w:rsidR="00DA37E8" w:rsidRDefault="00DA37E8" w:rsidP="00DA37E8">
      <w:pPr>
        <w:numPr>
          <w:ilvl w:val="0"/>
          <w:numId w:val="3"/>
        </w:numPr>
      </w:pPr>
      <w:r>
        <w:t xml:space="preserve">All clients who meet the HTS eligibility criteria should be offered HTS in accordance with national </w:t>
      </w:r>
      <w:r w:rsidRPr="004217BE">
        <w:t>guidelines.</w:t>
      </w:r>
    </w:p>
    <w:p w14:paraId="7DC652A5" w14:textId="3EE91258" w:rsidR="00DA37E8" w:rsidRDefault="00DA37E8" w:rsidP="00DA37E8">
      <w:pPr>
        <w:numPr>
          <w:ilvl w:val="0"/>
          <w:numId w:val="3"/>
        </w:numPr>
      </w:pPr>
      <w:r w:rsidRPr="004217BE">
        <w:t xml:space="preserve">Screening must be conducted in a private area, ensuring the confidentiality of all clients. </w:t>
      </w:r>
    </w:p>
    <w:p w14:paraId="3C5D8305" w14:textId="77777777" w:rsidR="00DA37E8" w:rsidRDefault="00DA37E8" w:rsidP="00DA37E8">
      <w:pPr>
        <w:numPr>
          <w:ilvl w:val="0"/>
          <w:numId w:val="3"/>
        </w:numPr>
      </w:pPr>
      <w:r w:rsidRPr="004217BE">
        <w:t xml:space="preserve">Clients who do not meet the eligibility criteria </w:t>
      </w:r>
      <w:r>
        <w:t xml:space="preserve">but </w:t>
      </w:r>
      <w:r w:rsidRPr="004217BE">
        <w:t>who insist on HIV testing should not be denied HTS.</w:t>
      </w:r>
    </w:p>
    <w:p w14:paraId="6A78330D" w14:textId="12C82A9C" w:rsidR="00DA37E8" w:rsidRPr="00771D1E" w:rsidRDefault="00DA37E8" w:rsidP="00DA37E8">
      <w:pPr>
        <w:numPr>
          <w:ilvl w:val="0"/>
          <w:numId w:val="3"/>
        </w:numPr>
      </w:pPr>
      <w:r>
        <w:t>Consent from a p</w:t>
      </w:r>
      <w:r w:rsidRPr="004217BE">
        <w:t xml:space="preserve">arent or guardian </w:t>
      </w:r>
      <w:r>
        <w:t xml:space="preserve">must be obtained </w:t>
      </w:r>
      <w:r w:rsidRPr="004217BE">
        <w:t>before testing a minor</w:t>
      </w:r>
      <w:r w:rsidR="0033675E">
        <w:t xml:space="preserve"> (below 15 years</w:t>
      </w:r>
      <w:r w:rsidRPr="004217BE">
        <w:t xml:space="preserve"> </w:t>
      </w:r>
      <w:r w:rsidR="0033675E">
        <w:t>old)</w:t>
      </w:r>
      <w:r w:rsidRPr="004217BE">
        <w:t xml:space="preserve">. Parental consent is not needed for </w:t>
      </w:r>
      <w:r>
        <w:t xml:space="preserve">a </w:t>
      </w:r>
      <w:r w:rsidRPr="004217BE">
        <w:t xml:space="preserve">minor </w:t>
      </w:r>
      <w:r w:rsidRPr="004217BE">
        <w:rPr>
          <w:sz w:val="23"/>
        </w:rPr>
        <w:t>who is married, pregnant, sexually</w:t>
      </w:r>
      <w:r>
        <w:rPr>
          <w:sz w:val="23"/>
        </w:rPr>
        <w:t xml:space="preserve"> </w:t>
      </w:r>
      <w:r w:rsidRPr="004217BE">
        <w:rPr>
          <w:sz w:val="23"/>
        </w:rPr>
        <w:t>active, or otherwise believed to be at risk for HIV infection (mature minor).</w:t>
      </w:r>
    </w:p>
    <w:p w14:paraId="734AB4EB" w14:textId="77777777" w:rsidR="00DA37E8" w:rsidRPr="00771D1E" w:rsidRDefault="00DA37E8" w:rsidP="00DA37E8">
      <w:pPr>
        <w:spacing w:after="120"/>
        <w:rPr>
          <w:b/>
          <w:sz w:val="24"/>
          <w:szCs w:val="24"/>
        </w:rPr>
      </w:pPr>
      <w:r w:rsidRPr="00771D1E">
        <w:rPr>
          <w:b/>
          <w:sz w:val="24"/>
          <w:szCs w:val="24"/>
        </w:rPr>
        <w:t>Instructions:</w:t>
      </w:r>
    </w:p>
    <w:p w14:paraId="140B7F67" w14:textId="33605EFB" w:rsidR="00DA37E8" w:rsidRDefault="00DA37E8" w:rsidP="00747E23">
      <w:pPr>
        <w:pStyle w:val="ListParagraph"/>
        <w:numPr>
          <w:ilvl w:val="0"/>
          <w:numId w:val="29"/>
        </w:numPr>
      </w:pPr>
      <w:r>
        <w:t>This is a Job Aid</w:t>
      </w:r>
      <w:r w:rsidR="00E922B2">
        <w:t>,</w:t>
      </w:r>
      <w:r>
        <w:t xml:space="preserve"> </w:t>
      </w:r>
      <w:r w:rsidR="00E922B2">
        <w:t>d</w:t>
      </w:r>
      <w:r>
        <w:t>o not fill it in or record the responses.</w:t>
      </w:r>
    </w:p>
    <w:p w14:paraId="5D6AA1B6" w14:textId="3CFDD2C4" w:rsidR="00DA37E8" w:rsidRDefault="00DA37E8" w:rsidP="00747E23">
      <w:pPr>
        <w:pStyle w:val="ListParagraph"/>
        <w:numPr>
          <w:ilvl w:val="0"/>
          <w:numId w:val="29"/>
        </w:numPr>
      </w:pPr>
      <w:r>
        <w:t xml:space="preserve">Screening outcomes should be recorded in the </w:t>
      </w:r>
      <w:r w:rsidR="00E82B74">
        <w:t>HTS</w:t>
      </w:r>
      <w:r w:rsidR="00E922B2">
        <w:t xml:space="preserve"> </w:t>
      </w:r>
      <w:r>
        <w:t>screening register</w:t>
      </w:r>
      <w:r w:rsidR="00F71575">
        <w:t>.</w:t>
      </w:r>
    </w:p>
    <w:p w14:paraId="182358C7" w14:textId="1E2AA47B" w:rsidR="00DA37E8" w:rsidRDefault="00AA37FC" w:rsidP="000A36BB">
      <w:pPr>
        <w:pStyle w:val="ListParagraph"/>
        <w:numPr>
          <w:ilvl w:val="0"/>
          <w:numId w:val="29"/>
        </w:numPr>
      </w:pPr>
      <w:r>
        <w:t xml:space="preserve">For 15 years and older </w:t>
      </w:r>
      <w:r w:rsidR="004826C4">
        <w:t>u</w:t>
      </w:r>
      <w:r w:rsidR="00DA37E8">
        <w:t xml:space="preserve">se </w:t>
      </w:r>
      <w:r w:rsidR="00DA37E8" w:rsidRPr="001119B9">
        <w:t xml:space="preserve">the </w:t>
      </w:r>
      <w:r w:rsidR="00E922B2" w:rsidRPr="001119B9">
        <w:rPr>
          <w:bCs/>
        </w:rPr>
        <w:t xml:space="preserve">HTS Screening Flowchart </w:t>
      </w:r>
      <w:r w:rsidR="00047765" w:rsidRPr="001119B9">
        <w:rPr>
          <w:bCs/>
        </w:rPr>
        <w:t xml:space="preserve">first, </w:t>
      </w:r>
      <w:r w:rsidR="00747E23" w:rsidRPr="001119B9">
        <w:rPr>
          <w:bCs/>
        </w:rPr>
        <w:t xml:space="preserve">then </w:t>
      </w:r>
      <w:r w:rsidR="004A652E">
        <w:rPr>
          <w:bCs/>
        </w:rPr>
        <w:t xml:space="preserve">ask the </w:t>
      </w:r>
      <w:r w:rsidR="004826C4" w:rsidRPr="001119B9">
        <w:t>r</w:t>
      </w:r>
      <w:r w:rsidR="00747E23" w:rsidRPr="0020582D">
        <w:t>isk</w:t>
      </w:r>
      <w:r w:rsidR="00047765" w:rsidRPr="001119B9">
        <w:t xml:space="preserve"> </w:t>
      </w:r>
      <w:r w:rsidR="00DA37E8" w:rsidRPr="001119B9">
        <w:t>screening</w:t>
      </w:r>
      <w:r w:rsidR="00047765" w:rsidRPr="001119B9">
        <w:t xml:space="preserve"> questions</w:t>
      </w:r>
      <w:r w:rsidRPr="001119B9">
        <w:t xml:space="preserve">. </w:t>
      </w:r>
    </w:p>
    <w:p w14:paraId="7BC7B99C" w14:textId="295582D1" w:rsidR="00DA37E8" w:rsidRDefault="00DA37E8" w:rsidP="00747E23">
      <w:pPr>
        <w:pStyle w:val="ListParagraph"/>
        <w:numPr>
          <w:ilvl w:val="0"/>
          <w:numId w:val="29"/>
        </w:numPr>
      </w:pPr>
      <w:r>
        <w:t xml:space="preserve">If </w:t>
      </w:r>
      <w:r w:rsidR="00AF759C">
        <w:t xml:space="preserve">risk </w:t>
      </w:r>
      <w:r>
        <w:t xml:space="preserve">screening is needed, </w:t>
      </w:r>
      <w:r w:rsidRPr="0020582D">
        <w:t xml:space="preserve">ask all </w:t>
      </w:r>
      <w:r>
        <w:t xml:space="preserve">questions in </w:t>
      </w:r>
      <w:r w:rsidR="00583AE5">
        <w:t xml:space="preserve">all </w:t>
      </w:r>
      <w:r>
        <w:t>section</w:t>
      </w:r>
      <w:r w:rsidR="00583AE5">
        <w:t>s</w:t>
      </w:r>
      <w:r w:rsidR="00F71575">
        <w:t>.</w:t>
      </w:r>
    </w:p>
    <w:p w14:paraId="004BBB20" w14:textId="6F40955C" w:rsidR="00DA37E8" w:rsidRDefault="00DA37E8" w:rsidP="00747E23">
      <w:pPr>
        <w:pStyle w:val="ListParagraph"/>
        <w:numPr>
          <w:ilvl w:val="0"/>
          <w:numId w:val="29"/>
        </w:numPr>
      </w:pPr>
      <w:r>
        <w:t xml:space="preserve">If the answer to any </w:t>
      </w:r>
      <w:r w:rsidR="00265065">
        <w:t xml:space="preserve">of the risk screening </w:t>
      </w:r>
      <w:r>
        <w:t>question</w:t>
      </w:r>
      <w:r w:rsidR="00265065">
        <w:t>s</w:t>
      </w:r>
      <w:r>
        <w:t xml:space="preserve"> is “Yes” </w:t>
      </w:r>
      <w:r>
        <w:sym w:font="Wingdings" w:char="F0E0"/>
      </w:r>
      <w:r>
        <w:t xml:space="preserve"> REFER FOR </w:t>
      </w:r>
      <w:r w:rsidR="00265065">
        <w:t>HTS</w:t>
      </w:r>
      <w:r>
        <w:t xml:space="preserve">. </w:t>
      </w:r>
    </w:p>
    <w:p w14:paraId="588CC9B0" w14:textId="52C77E9E" w:rsidR="00D96073" w:rsidRDefault="00265065" w:rsidP="00747E23">
      <w:pPr>
        <w:pStyle w:val="ListParagraph"/>
        <w:numPr>
          <w:ilvl w:val="1"/>
          <w:numId w:val="29"/>
        </w:numPr>
      </w:pPr>
      <w:r>
        <w:t>I</w:t>
      </w:r>
      <w:r w:rsidR="000A36BB">
        <w:t>f</w:t>
      </w:r>
      <w:r w:rsidR="00D96073">
        <w:t xml:space="preserve"> the screen</w:t>
      </w:r>
      <w:r w:rsidR="000A36BB">
        <w:t xml:space="preserve">er is </w:t>
      </w:r>
      <w:r w:rsidR="00D96073">
        <w:t xml:space="preserve">a qualified HTS </w:t>
      </w:r>
      <w:r w:rsidR="000A36BB">
        <w:t>provider</w:t>
      </w:r>
      <w:r w:rsidR="00D96073">
        <w:t>, the</w:t>
      </w:r>
      <w:r w:rsidR="000A36BB">
        <w:t>n offer HTS</w:t>
      </w:r>
      <w:r w:rsidR="00D96073">
        <w:t xml:space="preserve">. If the screener is not </w:t>
      </w:r>
      <w:r w:rsidR="000A36BB">
        <w:t xml:space="preserve">a </w:t>
      </w:r>
      <w:r w:rsidR="00D96073">
        <w:t xml:space="preserve">qualified </w:t>
      </w:r>
      <w:r w:rsidR="000A36BB">
        <w:t xml:space="preserve">HTS </w:t>
      </w:r>
      <w:r w:rsidR="00747E23">
        <w:t>provider, refer</w:t>
      </w:r>
      <w:r w:rsidR="00D96073">
        <w:t xml:space="preserve"> the client to a qualified HTS provider.</w:t>
      </w:r>
    </w:p>
    <w:p w14:paraId="2C99DE37" w14:textId="5B92014F" w:rsidR="00DA37E8" w:rsidRDefault="00DA37E8" w:rsidP="00747E23">
      <w:pPr>
        <w:pStyle w:val="ListParagraph"/>
        <w:numPr>
          <w:ilvl w:val="0"/>
          <w:numId w:val="29"/>
        </w:numPr>
      </w:pPr>
      <w:r>
        <w:t xml:space="preserve">If the answer to all </w:t>
      </w:r>
      <w:r w:rsidR="000A36BB">
        <w:t xml:space="preserve">risk screening </w:t>
      </w:r>
      <w:r>
        <w:t>questions is “No”, provide other services as appropriate.</w:t>
      </w:r>
    </w:p>
    <w:p w14:paraId="16089BAB" w14:textId="77777777" w:rsidR="004A652E" w:rsidRDefault="004A652E" w:rsidP="00F7053D">
      <w:pPr>
        <w:pStyle w:val="Default"/>
        <w:rPr>
          <w:b/>
          <w:bCs/>
        </w:rPr>
      </w:pPr>
    </w:p>
    <w:p w14:paraId="09160EEE" w14:textId="34C21E13" w:rsidR="00663AF5" w:rsidRPr="00622E96" w:rsidRDefault="00F53B7C" w:rsidP="00F7053D">
      <w:pPr>
        <w:pStyle w:val="Default"/>
        <w:rPr>
          <w:i/>
        </w:rPr>
      </w:pPr>
      <w:r>
        <w:rPr>
          <w:i/>
          <w:noProof/>
        </w:rPr>
        <w:lastRenderedPageBreak/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803716F" wp14:editId="4635C209">
                <wp:simplePos x="0" y="0"/>
                <wp:positionH relativeFrom="margin">
                  <wp:align>right</wp:align>
                </wp:positionH>
                <wp:positionV relativeFrom="page">
                  <wp:posOffset>1768739</wp:posOffset>
                </wp:positionV>
                <wp:extent cx="0" cy="478155"/>
                <wp:effectExtent l="95250" t="0" r="57150" b="55245"/>
                <wp:wrapNone/>
                <wp:docPr id="215" name="Straight Arrow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815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D6AE90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5" o:spid="_x0000_s1026" type="#_x0000_t32" style="position:absolute;margin-left:-51.2pt;margin-top:139.25pt;width:0;height:37.65pt;z-index:25179340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" strokecolor="black [3213]" strokeweight="2.25pt">
                <v:stroke endarrow="block" joinstyle="miter"/>
                <w10:wrap anchorx="margin" anchory="page"/>
              </v:shape>
            </w:pict>
          </mc:Fallback>
        </mc:AlternateContent>
      </w: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E03DC09" wp14:editId="7A6ABD27">
                <wp:simplePos x="0" y="0"/>
                <wp:positionH relativeFrom="column">
                  <wp:posOffset>3453130</wp:posOffset>
                </wp:positionH>
                <wp:positionV relativeFrom="page">
                  <wp:posOffset>1776749</wp:posOffset>
                </wp:positionV>
                <wp:extent cx="0" cy="478155"/>
                <wp:effectExtent l="95250" t="0" r="57150" b="55245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815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C6D3E" id="Straight Arrow Connector 214" o:spid="_x0000_s1026" type="#_x0000_t32" style="position:absolute;margin-left:271.9pt;margin-top:139.9pt;width:0;height:37.6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8A38E1E" wp14:editId="3266AC37">
                <wp:simplePos x="0" y="0"/>
                <wp:positionH relativeFrom="column">
                  <wp:posOffset>598805</wp:posOffset>
                </wp:positionH>
                <wp:positionV relativeFrom="page">
                  <wp:posOffset>1777453</wp:posOffset>
                </wp:positionV>
                <wp:extent cx="0" cy="478155"/>
                <wp:effectExtent l="95250" t="0" r="57150" b="55245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815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EF730" id="Straight Arrow Connector 213" o:spid="_x0000_s1026" type="#_x0000_t32" style="position:absolute;margin-left:47.15pt;margin-top:139.95pt;width:0;height:37.6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 w:rsidRPr="00622E96">
        <w:rPr>
          <w:i/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5C703E7" wp14:editId="78FA2D74">
                <wp:simplePos x="0" y="0"/>
                <wp:positionH relativeFrom="margin">
                  <wp:posOffset>2923087</wp:posOffset>
                </wp:positionH>
                <wp:positionV relativeFrom="page">
                  <wp:posOffset>2736215</wp:posOffset>
                </wp:positionV>
                <wp:extent cx="514985" cy="671830"/>
                <wp:effectExtent l="38100" t="19050" r="18415" b="52070"/>
                <wp:wrapNone/>
                <wp:docPr id="218" name="Straight Arrow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985" cy="67183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A1069" id="Straight Arrow Connector 218" o:spid="_x0000_s1026" type="#_x0000_t32" style="position:absolute;margin-left:230.15pt;margin-top:215.45pt;width:40.55pt;height:52.9pt;flip:x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" strokecolor="black [3213]" strokeweight="2.25pt">
                <v:stroke endarrow="block" joinstyle="miter"/>
                <w10:wrap anchorx="margin" anchory="page"/>
              </v:shape>
            </w:pict>
          </mc:Fallback>
        </mc:AlternateContent>
      </w: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159DD59" wp14:editId="64ED7829">
                <wp:simplePos x="0" y="0"/>
                <wp:positionH relativeFrom="column">
                  <wp:posOffset>5395595</wp:posOffset>
                </wp:positionH>
                <wp:positionV relativeFrom="page">
                  <wp:posOffset>2244725</wp:posOffset>
                </wp:positionV>
                <wp:extent cx="877570" cy="478790"/>
                <wp:effectExtent l="0" t="0" r="17780" b="16510"/>
                <wp:wrapSquare wrapText="bothSides"/>
                <wp:docPr id="11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7570" cy="478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301A0" w14:textId="20C48CC8" w:rsidR="00D93ABA" w:rsidRPr="008E43C6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59DD59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margin-left:424.85pt;margin-top:176.75pt;width:69.1pt;height:37.7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" strokeweight="1.5pt">
                <v:textbox>
                  <w:txbxContent>
                    <w:p w14:paraId="5A3301A0" w14:textId="20C48CC8" w:rsidR="00D93ABA" w:rsidRPr="008E43C6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o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09644E" wp14:editId="13A8CD0D">
                <wp:simplePos x="0" y="0"/>
                <wp:positionH relativeFrom="margin">
                  <wp:posOffset>-252856</wp:posOffset>
                </wp:positionH>
                <wp:positionV relativeFrom="page">
                  <wp:posOffset>1483744</wp:posOffset>
                </wp:positionV>
                <wp:extent cx="6686550" cy="294640"/>
                <wp:effectExtent l="0" t="0" r="19050" b="1016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44A8B0" w14:textId="19F6B14F" w:rsidR="00D93ABA" w:rsidRPr="00643734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ver tested for HIV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09644E" id="Text Box 2" o:spid="_x0000_s1027" type="#_x0000_t202" style="position:absolute;margin-left:-19.9pt;margin-top:116.85pt;width:526.5pt;height:23.2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" strokeweight="1.5pt">
                <v:textbox style="mso-fit-shape-to-text:t">
                  <w:txbxContent>
                    <w:p w14:paraId="1F44A8B0" w14:textId="19F6B14F" w:rsidR="00D93ABA" w:rsidRPr="00643734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ver tested for HIV?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F8D9772" wp14:editId="29670F8D">
                <wp:simplePos x="0" y="0"/>
                <wp:positionH relativeFrom="column">
                  <wp:posOffset>2190750</wp:posOffset>
                </wp:positionH>
                <wp:positionV relativeFrom="page">
                  <wp:posOffset>2244725</wp:posOffset>
                </wp:positionV>
                <wp:extent cx="2914650" cy="497840"/>
                <wp:effectExtent l="0" t="0" r="19050" b="16510"/>
                <wp:wrapSquare wrapText="bothSides"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49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36D29" w14:textId="1793B6BA" w:rsidR="00D93ABA" w:rsidRPr="00D96073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D96073">
                              <w:rPr>
                                <w:b/>
                              </w:rPr>
                              <w:t xml:space="preserve">Yes, last result </w:t>
                            </w:r>
                            <w:r>
                              <w:rPr>
                                <w:b/>
                              </w:rPr>
                              <w:t>is unknown, indeterminate or HIV-positive</w:t>
                            </w:r>
                          </w:p>
                          <w:p w14:paraId="164EDD8C" w14:textId="2DE41481" w:rsidR="00D93ABA" w:rsidRPr="00D96073" w:rsidRDefault="00D93ABA" w:rsidP="008F7524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D9772" id="_x0000_s1028" type="#_x0000_t202" style="position:absolute;margin-left:172.5pt;margin-top:176.75pt;width:229.5pt;height:39.2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" strokeweight="1.5pt">
                <v:textbox>
                  <w:txbxContent>
                    <w:p w14:paraId="21F36D29" w14:textId="1793B6BA" w:rsidR="00D93ABA" w:rsidRPr="00D96073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 w:rsidRPr="00D96073">
                        <w:rPr>
                          <w:b/>
                        </w:rPr>
                        <w:t xml:space="preserve">Yes, last result </w:t>
                      </w:r>
                      <w:r>
                        <w:rPr>
                          <w:b/>
                        </w:rPr>
                        <w:t xml:space="preserve">is unknown, </w:t>
                      </w:r>
                      <w:proofErr w:type="gramStart"/>
                      <w:r>
                        <w:rPr>
                          <w:b/>
                        </w:rPr>
                        <w:t>indeterminate</w:t>
                      </w:r>
                      <w:proofErr w:type="gramEnd"/>
                      <w:r>
                        <w:rPr>
                          <w:b/>
                        </w:rPr>
                        <w:t xml:space="preserve"> or HIV-positive</w:t>
                      </w:r>
                    </w:p>
                    <w:p w14:paraId="164EDD8C" w14:textId="2DE41481" w:rsidR="00D93ABA" w:rsidRPr="00D96073" w:rsidRDefault="00D93ABA" w:rsidP="008F7524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954281E" wp14:editId="2F6B2BD5">
                <wp:simplePos x="0" y="0"/>
                <wp:positionH relativeFrom="margin">
                  <wp:posOffset>-673716</wp:posOffset>
                </wp:positionH>
                <wp:positionV relativeFrom="page">
                  <wp:posOffset>3415106</wp:posOffset>
                </wp:positionV>
                <wp:extent cx="1373505" cy="681990"/>
                <wp:effectExtent l="0" t="0" r="17145" b="2286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3505" cy="681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7ED82" w14:textId="52489445" w:rsidR="00D93ABA" w:rsidRPr="00D96073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D96073">
                              <w:rPr>
                                <w:b/>
                              </w:rPr>
                              <w:t>Test done less than 12 months a</w:t>
                            </w:r>
                            <w:r>
                              <w:rPr>
                                <w:b/>
                              </w:rPr>
                              <w:t>go?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4281E" id="_x0000_s1029" type="#_x0000_t202" style="position:absolute;margin-left:-53.05pt;margin-top:268.9pt;width:108.15pt;height:53.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" strokeweight="1.5pt">
                <v:textbox>
                  <w:txbxContent>
                    <w:p w14:paraId="68D7ED82" w14:textId="52489445" w:rsidR="00D93ABA" w:rsidRPr="00D96073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 w:rsidRPr="00D96073">
                        <w:rPr>
                          <w:b/>
                        </w:rPr>
                        <w:t xml:space="preserve">Test done less than 12 months </w:t>
                      </w:r>
                      <w:proofErr w:type="gramStart"/>
                      <w:r w:rsidRPr="00D96073">
                        <w:rPr>
                          <w:b/>
                        </w:rPr>
                        <w:t>a</w:t>
                      </w:r>
                      <w:r>
                        <w:rPr>
                          <w:b/>
                        </w:rPr>
                        <w:t>go?</w:t>
                      </w:r>
                      <w:proofErr w:type="gramEnd"/>
                      <w:r>
                        <w:rPr>
                          <w:b/>
                        </w:rPr>
                        <w:tab/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D96073">
        <w:rPr>
          <w:b/>
          <w:bCs/>
        </w:rPr>
        <w:t>HTS Screening Flowchart for clients 1</w:t>
      </w:r>
      <w:r w:rsidR="000A36BB">
        <w:rPr>
          <w:b/>
          <w:bCs/>
        </w:rPr>
        <w:t>5</w:t>
      </w:r>
      <w:r w:rsidR="00D96073">
        <w:rPr>
          <w:b/>
          <w:bCs/>
        </w:rPr>
        <w:t xml:space="preserve"> years</w:t>
      </w:r>
      <w:r w:rsidR="000A36BB">
        <w:rPr>
          <w:b/>
          <w:bCs/>
        </w:rPr>
        <w:t xml:space="preserve"> and</w:t>
      </w:r>
      <w:r w:rsidR="00D96073">
        <w:rPr>
          <w:b/>
          <w:bCs/>
        </w:rPr>
        <w:t xml:space="preserve"> old</w:t>
      </w:r>
      <w:r w:rsidR="000A36BB">
        <w:rPr>
          <w:b/>
          <w:bCs/>
        </w:rPr>
        <w:t>er</w:t>
      </w:r>
    </w:p>
    <w:p w14:paraId="052C3BE4" w14:textId="51D21053" w:rsidR="00663AF5" w:rsidRPr="00622E96" w:rsidRDefault="00F53B7C" w:rsidP="008F7524">
      <w:pPr>
        <w:rPr>
          <w:i/>
        </w:rPr>
      </w:pPr>
      <w:r w:rsidRPr="00622E96">
        <w:rPr>
          <w:i/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143F2927" wp14:editId="24509BA4">
                <wp:simplePos x="0" y="0"/>
                <wp:positionH relativeFrom="margin">
                  <wp:posOffset>1423670</wp:posOffset>
                </wp:positionH>
                <wp:positionV relativeFrom="page">
                  <wp:posOffset>4061278</wp:posOffset>
                </wp:positionV>
                <wp:extent cx="20955" cy="914400"/>
                <wp:effectExtent l="76200" t="19050" r="55245" b="38100"/>
                <wp:wrapNone/>
                <wp:docPr id="251" name="Straight Arrow Connector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" cy="914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26621B" id="Straight Arrow Connector 251" o:spid="_x0000_s1026" type="#_x0000_t32" style="position:absolute;margin-left:112.1pt;margin-top:319.8pt;width:1.65pt;height:1in;z-index:2518415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" strokecolor="black [3213]" strokeweight="2.25pt">
                <v:stroke endarrow="block" joinstyle="miter"/>
                <w10:wrap anchorx="margin" anchory="page"/>
              </v:shape>
            </w:pict>
          </mc:Fallback>
        </mc:AlternateContent>
      </w:r>
      <w:r w:rsidRPr="00622E96">
        <w:rPr>
          <w:i/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9312597" wp14:editId="056FFE04">
                <wp:simplePos x="0" y="0"/>
                <wp:positionH relativeFrom="margin">
                  <wp:align>left</wp:align>
                </wp:positionH>
                <wp:positionV relativeFrom="page">
                  <wp:posOffset>4096372</wp:posOffset>
                </wp:positionV>
                <wp:extent cx="20955" cy="914400"/>
                <wp:effectExtent l="76200" t="19050" r="55245" b="38100"/>
                <wp:wrapNone/>
                <wp:docPr id="222" name="Straight Arrow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" cy="914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3728CF" id="Straight Arrow Connector 222" o:spid="_x0000_s1026" type="#_x0000_t32" style="position:absolute;margin-left:0;margin-top:322.55pt;width:1.65pt;height:1in;z-index:25180262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" strokecolor="black [3213]" strokeweight="2.25pt">
                <v:stroke endarrow="block" joinstyle="miter"/>
                <w10:wrap anchorx="margin" anchory="page"/>
              </v:shape>
            </w:pict>
          </mc:Fallback>
        </mc:AlternateContent>
      </w: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C93F545" wp14:editId="3AC1EE3E">
                <wp:simplePos x="0" y="0"/>
                <wp:positionH relativeFrom="margin">
                  <wp:posOffset>876772</wp:posOffset>
                </wp:positionH>
                <wp:positionV relativeFrom="page">
                  <wp:posOffset>3402280</wp:posOffset>
                </wp:positionV>
                <wp:extent cx="971550" cy="662305"/>
                <wp:effectExtent l="0" t="0" r="19050" b="23495"/>
                <wp:wrapSquare wrapText="bothSides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662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1FDEB" w14:textId="3332E794" w:rsidR="00D93ABA" w:rsidRPr="00D96073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D96073">
                              <w:rPr>
                                <w:b/>
                              </w:rPr>
                              <w:t>Test done 12 months or more ago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3F545" id="_x0000_s1030" type="#_x0000_t202" style="position:absolute;margin-left:69.05pt;margin-top:267.9pt;width:76.5pt;height:52.15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" strokeweight="1.5pt">
                <v:textbox style="mso-fit-shape-to-text:t">
                  <w:txbxContent>
                    <w:p w14:paraId="56D1FDEB" w14:textId="3332E794" w:rsidR="00D93ABA" w:rsidRPr="00D96073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 w:rsidRPr="00D96073">
                        <w:rPr>
                          <w:b/>
                        </w:rPr>
                        <w:t xml:space="preserve">Test done 12 months or more </w:t>
                      </w:r>
                      <w:proofErr w:type="gramStart"/>
                      <w:r w:rsidRPr="00D96073">
                        <w:rPr>
                          <w:b/>
                        </w:rPr>
                        <w:t>ago?</w:t>
                      </w:r>
                      <w:proofErr w:type="gramEnd"/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2C3CDC6F" w14:textId="20E40137" w:rsidR="00663AF5" w:rsidRPr="00622E96" w:rsidRDefault="0033675E" w:rsidP="008F7524">
      <w:pPr>
        <w:rPr>
          <w:i/>
        </w:rPr>
      </w:pPr>
      <w:r w:rsidRPr="00622E96">
        <w:rPr>
          <w:i/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68393FFF" wp14:editId="3B1F3042">
                <wp:simplePos x="0" y="0"/>
                <wp:positionH relativeFrom="column">
                  <wp:posOffset>4048125</wp:posOffset>
                </wp:positionH>
                <wp:positionV relativeFrom="page">
                  <wp:posOffset>2743199</wp:posOffset>
                </wp:positionV>
                <wp:extent cx="485775" cy="657225"/>
                <wp:effectExtent l="19050" t="19050" r="47625" b="47625"/>
                <wp:wrapNone/>
                <wp:docPr id="220" name="Straight Arrow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6572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2C78A" id="Straight Arrow Connector 220" o:spid="_x0000_s1026" type="#_x0000_t32" style="position:absolute;margin-left:318.75pt;margin-top:3in;width:38.25pt;height:51.7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 w:rsidR="002B7F68">
        <w:rPr>
          <w:i/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9DECF22" wp14:editId="249AA971">
                <wp:simplePos x="0" y="0"/>
                <wp:positionH relativeFrom="column">
                  <wp:posOffset>5843954</wp:posOffset>
                </wp:positionH>
                <wp:positionV relativeFrom="paragraph">
                  <wp:posOffset>1337554</wp:posOffset>
                </wp:positionV>
                <wp:extent cx="29308" cy="675933"/>
                <wp:effectExtent l="38100" t="0" r="66040" b="482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08" cy="6759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B50076" id="Straight Arrow Connector 17" o:spid="_x0000_s1026" type="#_x0000_t32" style="position:absolute;margin-left:460.15pt;margin-top:105.3pt;width:2.3pt;height:53.2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" strokecolor="black [3200]" strokeweight="1.5pt">
                <v:stroke endarrow="block" joinstyle="miter"/>
              </v:shape>
            </w:pict>
          </mc:Fallback>
        </mc:AlternateContent>
      </w:r>
      <w:r w:rsidR="002B7F68" w:rsidRPr="00622E96">
        <w:rPr>
          <w:i/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FEE85B1" wp14:editId="0C619E39">
                <wp:simplePos x="0" y="0"/>
                <wp:positionH relativeFrom="margin">
                  <wp:align>left</wp:align>
                </wp:positionH>
                <wp:positionV relativeFrom="page">
                  <wp:posOffset>2691911</wp:posOffset>
                </wp:positionV>
                <wp:extent cx="612531" cy="719503"/>
                <wp:effectExtent l="38100" t="19050" r="16510" b="42545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2531" cy="719503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E5D2E" id="Straight Arrow Connector 216" o:spid="_x0000_s1026" type="#_x0000_t32" style="position:absolute;margin-left:0;margin-top:211.95pt;width:48.25pt;height:56.65pt;flip:x;z-index:251794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" strokecolor="black [3213]" strokeweight="2.25pt">
                <v:stroke endarrow="block" joinstyle="miter"/>
                <w10:wrap anchorx="margin" anchory="page"/>
              </v:shape>
            </w:pict>
          </mc:Fallback>
        </mc:AlternateContent>
      </w:r>
      <w:r w:rsidR="002B7F68" w:rsidRPr="00622E96">
        <w:rPr>
          <w:i/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2E600C55" wp14:editId="6B8520D6">
                <wp:simplePos x="0" y="0"/>
                <wp:positionH relativeFrom="column">
                  <wp:posOffset>663819</wp:posOffset>
                </wp:positionH>
                <wp:positionV relativeFrom="page">
                  <wp:posOffset>2703635</wp:posOffset>
                </wp:positionV>
                <wp:extent cx="696058" cy="688437"/>
                <wp:effectExtent l="19050" t="19050" r="46990" b="54610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6058" cy="688437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1CFD0" id="Straight Arrow Connector 219" o:spid="_x0000_s1026" type="#_x0000_t32" style="position:absolute;margin-left:52.25pt;margin-top:212.9pt;width:54.8pt;height:54.2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 w:rsidR="00276BBB"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5F7AA7D" wp14:editId="336290C9">
                <wp:simplePos x="0" y="0"/>
                <wp:positionH relativeFrom="column">
                  <wp:posOffset>-304800</wp:posOffset>
                </wp:positionH>
                <wp:positionV relativeFrom="page">
                  <wp:posOffset>2250440</wp:posOffset>
                </wp:positionV>
                <wp:extent cx="2117725" cy="439420"/>
                <wp:effectExtent l="0" t="0" r="15875" b="1778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7725" cy="439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2571B" w14:textId="6F44150E" w:rsidR="00D93ABA" w:rsidRPr="00B70EC0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Yes, last result negative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7AA7D" id="_x0000_s1031" type="#_x0000_t202" style="position:absolute;margin-left:-24pt;margin-top:177.2pt;width:166.75pt;height:34.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" strokeweight="1.5pt">
                <v:textbox>
                  <w:txbxContent>
                    <w:p w14:paraId="2BB2571B" w14:textId="6F44150E" w:rsidR="00D93ABA" w:rsidRPr="00B70EC0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Yes, last result negative</w:t>
                      </w:r>
                      <w:r>
                        <w:rPr>
                          <w:b/>
                        </w:rPr>
                        <w:tab/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EA03BE5" w14:textId="4D129BFE" w:rsidR="00663AF5" w:rsidRPr="00622E96" w:rsidRDefault="00A541BA" w:rsidP="008F7524">
      <w:pPr>
        <w:rPr>
          <w:i/>
        </w:rPr>
      </w:pPr>
      <w:r w:rsidRPr="00622E9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766822F5" wp14:editId="76B8C4FB">
                <wp:simplePos x="0" y="0"/>
                <wp:positionH relativeFrom="column">
                  <wp:posOffset>3696970</wp:posOffset>
                </wp:positionH>
                <wp:positionV relativeFrom="page">
                  <wp:posOffset>2742711</wp:posOffset>
                </wp:positionV>
                <wp:extent cx="45719" cy="2208334"/>
                <wp:effectExtent l="57150" t="19050" r="88265" b="40005"/>
                <wp:wrapNone/>
                <wp:docPr id="252" name="Straight Arrow Connector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208334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45E90" id="Straight Arrow Connector 252" o:spid="_x0000_s1026" type="#_x0000_t32" style="position:absolute;margin-left:291.1pt;margin-top:215.95pt;width:3.6pt;height:173.9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</w:p>
    <w:p w14:paraId="55E1EE3E" w14:textId="0963BCAE" w:rsidR="00663AF5" w:rsidRPr="00622E96" w:rsidRDefault="00E778D8" w:rsidP="008F7524">
      <w:pPr>
        <w:rPr>
          <w:i/>
        </w:rPr>
      </w:pP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882496" behindDoc="0" locked="0" layoutInCell="1" allowOverlap="1" wp14:anchorId="60403685" wp14:editId="1BFAD774">
                <wp:simplePos x="0" y="0"/>
                <wp:positionH relativeFrom="column">
                  <wp:posOffset>3943350</wp:posOffset>
                </wp:positionH>
                <wp:positionV relativeFrom="page">
                  <wp:posOffset>3400425</wp:posOffset>
                </wp:positionV>
                <wp:extent cx="1181100" cy="876300"/>
                <wp:effectExtent l="0" t="0" r="19050" b="19050"/>
                <wp:wrapSquare wrapText="bothSides"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8763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D9A01" w14:textId="3CD6B7CE" w:rsidR="00D93ABA" w:rsidRDefault="00D93ABA" w:rsidP="00E778D8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f indeterminate: Offer HTS</w:t>
                            </w:r>
                          </w:p>
                          <w:p w14:paraId="5EF9E131" w14:textId="77777777" w:rsidR="00D93ABA" w:rsidRDefault="00D93ABA" w:rsidP="00E778D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03685" id="Text Box 12" o:spid="_x0000_s1032" type="#_x0000_t202" style="position:absolute;margin-left:310.5pt;margin-top:267.75pt;width:93pt;height:69pt;z-index:25188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" fillcolor="#92d050" strokeweight="1.5pt">
                <v:textbox>
                  <w:txbxContent>
                    <w:p w14:paraId="40AD9A01" w14:textId="3CD6B7CE" w:rsidR="00D93ABA" w:rsidRDefault="00D93ABA" w:rsidP="00E778D8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f indeterminate: Offer HTS</w:t>
                      </w:r>
                    </w:p>
                    <w:p w14:paraId="5EF9E131" w14:textId="77777777" w:rsidR="00D93ABA" w:rsidRDefault="00D93ABA" w:rsidP="00E778D8"/>
                  </w:txbxContent>
                </v:textbox>
                <w10:wrap type="square" anchory="page"/>
              </v:shape>
            </w:pict>
          </mc:Fallback>
        </mc:AlternateContent>
      </w:r>
      <w:r w:rsidR="00747E23"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7443507" wp14:editId="62590A0C">
                <wp:simplePos x="0" y="0"/>
                <wp:positionH relativeFrom="margin">
                  <wp:posOffset>2148840</wp:posOffset>
                </wp:positionH>
                <wp:positionV relativeFrom="page">
                  <wp:posOffset>3413760</wp:posOffset>
                </wp:positionV>
                <wp:extent cx="1181735" cy="632460"/>
                <wp:effectExtent l="0" t="0" r="18415" b="1524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735" cy="63246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4F2DD1" w14:textId="6C93A517" w:rsidR="00D93ABA" w:rsidRDefault="00D93ABA" w:rsidP="00A541BA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Unknown: </w:t>
                            </w:r>
                          </w:p>
                          <w:p w14:paraId="457B03D7" w14:textId="77777777" w:rsidR="00D93ABA" w:rsidRDefault="00D93ABA" w:rsidP="00A541BA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ffer HTS</w:t>
                            </w:r>
                          </w:p>
                          <w:p w14:paraId="47CC7E25" w14:textId="7A98972A" w:rsidR="00D93ABA" w:rsidRPr="008E43C6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43507" id="_x0000_s1033" type="#_x0000_t202" style="position:absolute;margin-left:169.2pt;margin-top:268.8pt;width:93.05pt;height:49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" fillcolor="yellow" strokeweight="1.5pt">
                <v:textbox>
                  <w:txbxContent>
                    <w:p w14:paraId="1B4F2DD1" w14:textId="6C93A517" w:rsidR="00D93ABA" w:rsidRDefault="00D93ABA" w:rsidP="00A541BA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Unknown: </w:t>
                      </w:r>
                    </w:p>
                    <w:p w14:paraId="457B03D7" w14:textId="77777777" w:rsidR="00D93ABA" w:rsidRDefault="00D93ABA" w:rsidP="00A541BA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ffer HTS</w:t>
                      </w:r>
                    </w:p>
                    <w:p w14:paraId="47CC7E25" w14:textId="7A98972A" w:rsidR="00D93ABA" w:rsidRPr="008E43C6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EB331F6" w14:textId="7D419CF0" w:rsidR="008F7524" w:rsidRPr="00622E96" w:rsidRDefault="00F90D60" w:rsidP="008F7524">
      <w:pPr>
        <w:rPr>
          <w:i/>
        </w:rPr>
      </w:pP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884544" behindDoc="0" locked="0" layoutInCell="1" allowOverlap="1" wp14:anchorId="6A2B853E" wp14:editId="74C62C53">
                <wp:simplePos x="0" y="0"/>
                <wp:positionH relativeFrom="column">
                  <wp:posOffset>5219700</wp:posOffset>
                </wp:positionH>
                <wp:positionV relativeFrom="page">
                  <wp:posOffset>3396615</wp:posOffset>
                </wp:positionV>
                <wp:extent cx="1336040" cy="521335"/>
                <wp:effectExtent l="0" t="0" r="16510" b="12065"/>
                <wp:wrapSquare wrapText="bothSides"/>
                <wp:docPr id="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6040" cy="52133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8A0D7" w14:textId="77777777" w:rsidR="00F90D60" w:rsidRDefault="00F90D60" w:rsidP="00F90D60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ffer HTS</w:t>
                            </w:r>
                          </w:p>
                          <w:p w14:paraId="360F16F9" w14:textId="77777777" w:rsidR="00F90D60" w:rsidRDefault="00F90D60" w:rsidP="00F90D6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B853E" id="_x0000_s1034" type="#_x0000_t202" style="position:absolute;margin-left:411pt;margin-top:267.45pt;width:105.2pt;height:41.05pt;z-index:251884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" fillcolor="#92d050" strokeweight="1.5pt">
                <v:textbox>
                  <w:txbxContent>
                    <w:p w14:paraId="1008A0D7" w14:textId="77777777" w:rsidR="00F90D60" w:rsidRDefault="00F90D60" w:rsidP="00F90D60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ffer HTS</w:t>
                      </w:r>
                    </w:p>
                    <w:p w14:paraId="360F16F9" w14:textId="77777777" w:rsidR="00F90D60" w:rsidRDefault="00F90D60" w:rsidP="00F90D60"/>
                  </w:txbxContent>
                </v:textbox>
                <w10:wrap type="square" anchory="page"/>
              </v:shape>
            </w:pict>
          </mc:Fallback>
        </mc:AlternateContent>
      </w:r>
    </w:p>
    <w:p w14:paraId="7B908DF2" w14:textId="7AF05A77" w:rsidR="008F7524" w:rsidRPr="00622E96" w:rsidRDefault="00C47DB0" w:rsidP="008F7524">
      <w:pPr>
        <w:rPr>
          <w:b/>
        </w:rPr>
      </w:pP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4CD87E5" wp14:editId="285FE4FB">
                <wp:simplePos x="0" y="0"/>
                <wp:positionH relativeFrom="column">
                  <wp:posOffset>920262</wp:posOffset>
                </wp:positionH>
                <wp:positionV relativeFrom="page">
                  <wp:posOffset>4987534</wp:posOffset>
                </wp:positionV>
                <wp:extent cx="1336040" cy="521335"/>
                <wp:effectExtent l="0" t="0" r="16510" b="12065"/>
                <wp:wrapSquare wrapText="bothSides"/>
                <wp:docPr id="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6040" cy="52133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0E569" w14:textId="4C6FA38C" w:rsidR="00D93ABA" w:rsidRDefault="00D93ABA" w:rsidP="0042617D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ffer HTS</w:t>
                            </w:r>
                          </w:p>
                          <w:p w14:paraId="75EDA231" w14:textId="77777777" w:rsidR="00D93ABA" w:rsidRDefault="00D93AB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D87E5" id="_x0000_s1035" type="#_x0000_t202" style="position:absolute;margin-left:72.45pt;margin-top:392.7pt;width:105.2pt;height:41.0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" fillcolor="#92d050" strokeweight="1.5pt">
                <v:textbox>
                  <w:txbxContent>
                    <w:p w14:paraId="1280E569" w14:textId="4C6FA38C" w:rsidR="00D93ABA" w:rsidRDefault="00D93ABA" w:rsidP="0042617D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ffer HTS</w:t>
                      </w:r>
                    </w:p>
                    <w:p w14:paraId="75EDA231" w14:textId="77777777" w:rsidR="00D93ABA" w:rsidRDefault="00D93ABA"/>
                  </w:txbxContent>
                </v:textbox>
                <w10:wrap type="square" anchory="page"/>
              </v:shape>
            </w:pict>
          </mc:Fallback>
        </mc:AlternateContent>
      </w:r>
    </w:p>
    <w:p w14:paraId="73A2661C" w14:textId="2D408D09" w:rsidR="008F7524" w:rsidRPr="00622E96" w:rsidRDefault="00747E23" w:rsidP="008F7524">
      <w:pPr>
        <w:rPr>
          <w:b/>
        </w:rPr>
      </w:pPr>
      <w:r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BE3234C" wp14:editId="5112435E">
                <wp:simplePos x="0" y="0"/>
                <wp:positionH relativeFrom="margin">
                  <wp:posOffset>-617220</wp:posOffset>
                </wp:positionH>
                <wp:positionV relativeFrom="page">
                  <wp:posOffset>5029200</wp:posOffset>
                </wp:positionV>
                <wp:extent cx="1484630" cy="914400"/>
                <wp:effectExtent l="0" t="0" r="20320" b="19050"/>
                <wp:wrapSquare wrapText="bothSides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4630" cy="9144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B6B74" w14:textId="7FF4E28D" w:rsidR="00D93ABA" w:rsidRPr="008E43C6" w:rsidRDefault="00D93ABA" w:rsidP="00B25E61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AF759C">
                              <w:rPr>
                                <w:b/>
                                <w:color w:val="000000" w:themeColor="text1"/>
                              </w:rPr>
                              <w:t xml:space="preserve">Administer risk </w:t>
                            </w:r>
                            <w:r>
                              <w:rPr>
                                <w:b/>
                              </w:rPr>
                              <w:t>screening questions.  If yes to any of the questions, offer HTS.</w:t>
                            </w:r>
                          </w:p>
                          <w:p w14:paraId="09547992" w14:textId="671DF5CB" w:rsidR="00D93ABA" w:rsidRPr="008E43C6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3234C" id="Text Box 4" o:spid="_x0000_s1036" type="#_x0000_t202" style="position:absolute;margin-left:-48.6pt;margin-top:396pt;width:116.9pt;height:1in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" fillcolor="yellow" strokeweight="1.5pt">
                <v:textbox>
                  <w:txbxContent>
                    <w:p w14:paraId="036B6B74" w14:textId="7FF4E28D" w:rsidR="00D93ABA" w:rsidRPr="008E43C6" w:rsidRDefault="00D93ABA" w:rsidP="00B25E61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 w:rsidRPr="00AF759C">
                        <w:rPr>
                          <w:b/>
                          <w:color w:val="000000" w:themeColor="text1"/>
                        </w:rPr>
                        <w:t xml:space="preserve">Administer risk </w:t>
                      </w:r>
                      <w:r>
                        <w:rPr>
                          <w:b/>
                        </w:rPr>
                        <w:t>screening questions.  If yes to any of the questions, offer HTS.</w:t>
                      </w:r>
                    </w:p>
                    <w:p w14:paraId="09547992" w14:textId="671DF5CB" w:rsidR="00D93ABA" w:rsidRPr="008E43C6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8344146" w14:textId="7221297D" w:rsidR="008F7524" w:rsidRPr="00622E96" w:rsidRDefault="008F7524" w:rsidP="008F7524">
      <w:pPr>
        <w:rPr>
          <w:b/>
          <w:sz w:val="28"/>
        </w:rPr>
      </w:pPr>
    </w:p>
    <w:p w14:paraId="47B8F312" w14:textId="03CD5309" w:rsidR="008F7524" w:rsidRPr="00622E96" w:rsidRDefault="00047312" w:rsidP="00047312">
      <w:pPr>
        <w:tabs>
          <w:tab w:val="left" w:pos="7850"/>
        </w:tabs>
        <w:rPr>
          <w:b/>
          <w:noProof/>
          <w:sz w:val="28"/>
        </w:rPr>
      </w:pPr>
      <w:r w:rsidRPr="00622E96">
        <w:rPr>
          <w:b/>
          <w:sz w:val="28"/>
        </w:rPr>
        <w:tab/>
      </w:r>
    </w:p>
    <w:p w14:paraId="1D51CECF" w14:textId="0053E7E1" w:rsidR="008F7524" w:rsidRDefault="00863EA8" w:rsidP="008F7524">
      <w:pPr>
        <w:rPr>
          <w:b/>
          <w:i/>
          <w:sz w:val="26"/>
          <w:szCs w:val="26"/>
        </w:rPr>
      </w:pPr>
      <w:r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761A2F2E" wp14:editId="78D35B6A">
                <wp:simplePos x="0" y="0"/>
                <wp:positionH relativeFrom="column">
                  <wp:posOffset>4837430</wp:posOffset>
                </wp:positionH>
                <wp:positionV relativeFrom="paragraph">
                  <wp:posOffset>1508760</wp:posOffset>
                </wp:positionV>
                <wp:extent cx="5862" cy="692003"/>
                <wp:effectExtent l="76200" t="0" r="70485" b="5143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862" cy="6920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508700" id="Straight Arrow Connector 18" o:spid="_x0000_s1026" type="#_x0000_t32" style="position:absolute;margin-left:380.9pt;margin-top:118.8pt;width:.45pt;height:54.5pt;flip:x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" strokecolor="black [3200]" strokeweight="1.5pt">
                <v:stroke endarrow="block" joinstyle="miter"/>
              </v:shape>
            </w:pict>
          </mc:Fallback>
        </mc:AlternateContent>
      </w:r>
      <w:r w:rsidR="00747E23"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873280" behindDoc="0" locked="0" layoutInCell="1" allowOverlap="1" wp14:anchorId="46C026C9" wp14:editId="2BBB7E79">
                <wp:simplePos x="0" y="0"/>
                <wp:positionH relativeFrom="column">
                  <wp:posOffset>2750820</wp:posOffset>
                </wp:positionH>
                <wp:positionV relativeFrom="page">
                  <wp:posOffset>7071360</wp:posOffset>
                </wp:positionV>
                <wp:extent cx="1089660" cy="691515"/>
                <wp:effectExtent l="0" t="0" r="15240" b="13335"/>
                <wp:wrapSquare wrapText="bothSides"/>
                <wp:docPr id="10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660" cy="69151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2A3D8" w14:textId="6F28882B" w:rsidR="00D93ABA" w:rsidRPr="008E43C6" w:rsidRDefault="00D93ABA" w:rsidP="005D0DDD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Link to CTC if has referral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026C9" id="Text Box 73" o:spid="_x0000_s1037" type="#_x0000_t202" style="position:absolute;margin-left:216.6pt;margin-top:556.8pt;width:85.8pt;height:54.45pt;z-index:251873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" fillcolor="#92d050" strokeweight="1.5pt">
                <v:textbox>
                  <w:txbxContent>
                    <w:p w14:paraId="0372A3D8" w14:textId="6F28882B" w:rsidR="00D93ABA" w:rsidRPr="008E43C6" w:rsidRDefault="00D93ABA" w:rsidP="005D0DDD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Link to CTC if has referral form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5D0DDD"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862016" behindDoc="0" locked="0" layoutInCell="1" allowOverlap="1" wp14:anchorId="57D14534" wp14:editId="3D07DF51">
                <wp:simplePos x="0" y="0"/>
                <wp:positionH relativeFrom="column">
                  <wp:posOffset>4131945</wp:posOffset>
                </wp:positionH>
                <wp:positionV relativeFrom="page">
                  <wp:posOffset>7074535</wp:posOffset>
                </wp:positionV>
                <wp:extent cx="1390650" cy="287020"/>
                <wp:effectExtent l="0" t="0" r="19050" b="17780"/>
                <wp:wrapSquare wrapText="bothSides"/>
                <wp:docPr id="261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0650" cy="287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1A810" w14:textId="11B4D935" w:rsidR="00D93ABA" w:rsidRPr="008E43C6" w:rsidRDefault="00D93ABA" w:rsidP="00F53B7C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Offer HT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14534" id="_x0000_s1038" type="#_x0000_t202" style="position:absolute;margin-left:325.35pt;margin-top:557.05pt;width:109.5pt;height:22.6pt;z-index:25186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" fillcolor="#92d050" strokeweight="1.5pt">
                <v:textbox>
                  <w:txbxContent>
                    <w:p w14:paraId="0841A810" w14:textId="11B4D935" w:rsidR="00D93ABA" w:rsidRPr="008E43C6" w:rsidRDefault="00D93ABA" w:rsidP="00F53B7C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Offer HTS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5D0DDD" w:rsidRPr="00622E96">
        <w:rPr>
          <w:b/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50B81FF8" wp14:editId="3D954581">
                <wp:simplePos x="0" y="0"/>
                <wp:positionH relativeFrom="column">
                  <wp:posOffset>2861896</wp:posOffset>
                </wp:positionH>
                <wp:positionV relativeFrom="page">
                  <wp:posOffset>6413988</wp:posOffset>
                </wp:positionV>
                <wp:extent cx="449873" cy="678474"/>
                <wp:effectExtent l="19050" t="19050" r="45720" b="4572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873" cy="678474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C78E6" id="Straight Arrow Connector 12" o:spid="_x0000_s1026" type="#_x0000_t32" style="position:absolute;margin-left:225.35pt;margin-top:505.05pt;width:35.4pt;height:53.4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 w:rsidR="005D0DDD"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855872" behindDoc="0" locked="0" layoutInCell="1" allowOverlap="1" wp14:anchorId="2416BFDD" wp14:editId="0D180E7B">
                <wp:simplePos x="0" y="0"/>
                <wp:positionH relativeFrom="margin">
                  <wp:posOffset>1758315</wp:posOffset>
                </wp:positionH>
                <wp:positionV relativeFrom="page">
                  <wp:posOffset>7068820</wp:posOffset>
                </wp:positionV>
                <wp:extent cx="935355" cy="691515"/>
                <wp:effectExtent l="0" t="0" r="17145" b="13335"/>
                <wp:wrapSquare wrapText="bothSides"/>
                <wp:docPr id="2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5355" cy="69151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02DD3" w14:textId="728F92BE" w:rsidR="00D93ABA" w:rsidRPr="008E43C6" w:rsidRDefault="00D93ABA" w:rsidP="009A4B2A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op Here if has CTC1 c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6BFDD" id="_x0000_s1039" type="#_x0000_t202" style="position:absolute;margin-left:138.45pt;margin-top:556.6pt;width:73.65pt;height:54.45pt;z-index:251855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" fillcolor="red" strokeweight="1.5pt">
                <v:textbox>
                  <w:txbxContent>
                    <w:p w14:paraId="49F02DD3" w14:textId="728F92BE" w:rsidR="00D93ABA" w:rsidRPr="008E43C6" w:rsidRDefault="00D93ABA" w:rsidP="009A4B2A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op Here if has CTC1 card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D0DDD" w:rsidRPr="00622E96">
        <w:rPr>
          <w:b/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0C9284EF" wp14:editId="0D030F13">
                <wp:simplePos x="0" y="0"/>
                <wp:positionH relativeFrom="column">
                  <wp:posOffset>2209800</wp:posOffset>
                </wp:positionH>
                <wp:positionV relativeFrom="page">
                  <wp:posOffset>6400800</wp:posOffset>
                </wp:positionV>
                <wp:extent cx="631581" cy="633046"/>
                <wp:effectExtent l="38100" t="19050" r="16510" b="53340"/>
                <wp:wrapNone/>
                <wp:docPr id="259" name="Straight Arrow Connector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1581" cy="633046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8042C" id="Straight Arrow Connector 259" o:spid="_x0000_s1026" type="#_x0000_t32" style="position:absolute;margin-left:174pt;margin-top:7in;width:49.75pt;height:49.85pt;flip:x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 w:rsidR="001A5693" w:rsidRPr="00622E96">
        <w:rPr>
          <w:b/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22A1CA8D" wp14:editId="530AA061">
                <wp:simplePos x="0" y="0"/>
                <wp:positionH relativeFrom="column">
                  <wp:posOffset>2854569</wp:posOffset>
                </wp:positionH>
                <wp:positionV relativeFrom="page">
                  <wp:posOffset>5552343</wp:posOffset>
                </wp:positionV>
                <wp:extent cx="878743" cy="285750"/>
                <wp:effectExtent l="38100" t="19050" r="17145" b="57150"/>
                <wp:wrapNone/>
                <wp:docPr id="254" name="Straight Arrow Connecto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78743" cy="285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6253C" id="Straight Arrow Connector 254" o:spid="_x0000_s1026" type="#_x0000_t32" style="position:absolute;margin-left:224.75pt;margin-top:437.2pt;width:69.2pt;height:22.5pt;flip:x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 w:rsidR="001A5693" w:rsidRPr="00622E96">
        <w:rPr>
          <w:b/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646CD387" wp14:editId="5CCBECE2">
                <wp:simplePos x="0" y="0"/>
                <wp:positionH relativeFrom="column">
                  <wp:posOffset>3752850</wp:posOffset>
                </wp:positionH>
                <wp:positionV relativeFrom="page">
                  <wp:posOffset>5552343</wp:posOffset>
                </wp:positionV>
                <wp:extent cx="854319" cy="285750"/>
                <wp:effectExtent l="19050" t="19050" r="41275" b="57150"/>
                <wp:wrapNone/>
                <wp:docPr id="255" name="Straight Arrow Connecto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4319" cy="285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711A8" id="Straight Arrow Connector 255" o:spid="_x0000_s1026" type="#_x0000_t32" style="position:absolute;margin-left:295.5pt;margin-top:437.2pt;width:67.25pt;height:22.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" strokecolor="black [3213]" strokeweight="2.25pt">
                <v:stroke endarrow="block" joinstyle="miter"/>
                <w10:wrap anchory="page"/>
              </v:shape>
            </w:pict>
          </mc:Fallback>
        </mc:AlternateContent>
      </w:r>
      <w:r w:rsidR="001A5693"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871232" behindDoc="0" locked="0" layoutInCell="1" allowOverlap="1" wp14:anchorId="2CEA3816" wp14:editId="5D8BFC0A">
                <wp:simplePos x="0" y="0"/>
                <wp:positionH relativeFrom="column">
                  <wp:posOffset>3893527</wp:posOffset>
                </wp:positionH>
                <wp:positionV relativeFrom="page">
                  <wp:posOffset>5836236</wp:posOffset>
                </wp:positionV>
                <wp:extent cx="1805305" cy="521335"/>
                <wp:effectExtent l="0" t="0" r="23495" b="1206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5305" cy="521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C5EA2" w14:textId="00FCC440" w:rsidR="00D93ABA" w:rsidRPr="008E43C6" w:rsidRDefault="00D93ABA" w:rsidP="001A5693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s No evidence (CTC1 card or referral for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A3816" id="_x0000_s1040" type="#_x0000_t202" style="position:absolute;margin-left:306.6pt;margin-top:459.55pt;width:142.15pt;height:41.05pt;z-index:25187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" strokeweight="1.5pt">
                <v:textbox>
                  <w:txbxContent>
                    <w:p w14:paraId="7F4C5EA2" w14:textId="00FCC440" w:rsidR="00D93ABA" w:rsidRPr="008E43C6" w:rsidRDefault="00D93ABA" w:rsidP="001A5693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s No evidence (CTC1 card or referral form)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1A5693" w:rsidRPr="00622E96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869184" behindDoc="0" locked="0" layoutInCell="1" allowOverlap="1" wp14:anchorId="52822C18" wp14:editId="1C2C9E6A">
                <wp:simplePos x="0" y="0"/>
                <wp:positionH relativeFrom="column">
                  <wp:posOffset>1963420</wp:posOffset>
                </wp:positionH>
                <wp:positionV relativeFrom="page">
                  <wp:posOffset>5855335</wp:posOffset>
                </wp:positionV>
                <wp:extent cx="1805305" cy="521335"/>
                <wp:effectExtent l="0" t="0" r="23495" b="1206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5305" cy="521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D60012" w14:textId="7C016AA4" w:rsidR="00D93ABA" w:rsidRPr="008E43C6" w:rsidRDefault="00D93ABA" w:rsidP="001A5693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s evidence (CTC1 card or referral for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22C18" id="_x0000_s1041" type="#_x0000_t202" style="position:absolute;margin-left:154.6pt;margin-top:461.05pt;width:142.15pt;height:41.05pt;z-index:251869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" strokeweight="1.5pt">
                <v:textbox>
                  <w:txbxContent>
                    <w:p w14:paraId="75D60012" w14:textId="7C016AA4" w:rsidR="00D93ABA" w:rsidRPr="008E43C6" w:rsidRDefault="00D93ABA" w:rsidP="001A5693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s evidence (CTC1 card or referral form)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A541BA" w:rsidRPr="00622E96">
        <w:rPr>
          <w:noProof/>
        </w:rPr>
        <mc:AlternateContent>
          <mc:Choice Requires="wps">
            <w:drawing>
              <wp:anchor distT="45720" distB="45720" distL="114300" distR="114300" simplePos="0" relativeHeight="251845632" behindDoc="0" locked="0" layoutInCell="1" allowOverlap="1" wp14:anchorId="58F7EE70" wp14:editId="6536BBEA">
                <wp:simplePos x="0" y="0"/>
                <wp:positionH relativeFrom="column">
                  <wp:posOffset>2924810</wp:posOffset>
                </wp:positionH>
                <wp:positionV relativeFrom="page">
                  <wp:posOffset>4935220</wp:posOffset>
                </wp:positionV>
                <wp:extent cx="1549400" cy="603250"/>
                <wp:effectExtent l="0" t="0" r="12700" b="25400"/>
                <wp:wrapSquare wrapText="bothSides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9400" cy="603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AAC27" w14:textId="77777777" w:rsidR="00D93ABA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9D235E1" w14:textId="791C29C0" w:rsidR="00D93ABA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HIV-Positive: </w:t>
                            </w:r>
                          </w:p>
                          <w:p w14:paraId="0350B104" w14:textId="77777777" w:rsidR="00D93ABA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2F2F9BA9" w14:textId="5069BBA6" w:rsidR="00D93ABA" w:rsidRPr="008E43C6" w:rsidRDefault="00D93ABA" w:rsidP="00622E96">
                            <w:pPr>
                              <w:shd w:val="clear" w:color="auto" w:fill="92D050"/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7EE70" id="_x0000_s1042" type="#_x0000_t202" style="position:absolute;margin-left:230.3pt;margin-top:388.6pt;width:122pt;height:47.5pt;z-index:251845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" filled="f" strokeweight="1.5pt">
                <v:textbox>
                  <w:txbxContent>
                    <w:p w14:paraId="487AAC27" w14:textId="77777777" w:rsidR="00D93ABA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14:paraId="39D235E1" w14:textId="791C29C0" w:rsidR="00D93ABA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HIV-Positive: </w:t>
                      </w:r>
                    </w:p>
                    <w:p w14:paraId="0350B104" w14:textId="77777777" w:rsidR="00D93ABA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14:paraId="2F2F9BA9" w14:textId="5069BBA6" w:rsidR="00D93ABA" w:rsidRPr="008E43C6" w:rsidRDefault="00D93ABA" w:rsidP="00622E96">
                      <w:pPr>
                        <w:shd w:val="clear" w:color="auto" w:fill="92D050"/>
                        <w:spacing w:after="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42617D" w:rsidRPr="00622E9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3CE02E8" wp14:editId="5E861964">
                <wp:simplePos x="0" y="0"/>
                <wp:positionH relativeFrom="column">
                  <wp:posOffset>-1810385</wp:posOffset>
                </wp:positionH>
                <wp:positionV relativeFrom="paragraph">
                  <wp:posOffset>1012190</wp:posOffset>
                </wp:positionV>
                <wp:extent cx="45720" cy="671195"/>
                <wp:effectExtent l="19050" t="0" r="11430" b="14605"/>
                <wp:wrapNone/>
                <wp:docPr id="2" name="Arrow: Down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720" cy="67119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A9AA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42" o:spid="_x0000_s1026" type="#_x0000_t67" style="position:absolute;margin-left:-142.55pt;margin-top:79.7pt;width:3.6pt;height:52.8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" adj="20864" fillcolor="black [3200]" strokecolor="black [1600]" strokeweight="1pt">
                <v:path arrowok="t"/>
              </v:shape>
            </w:pict>
          </mc:Fallback>
        </mc:AlternateContent>
      </w:r>
      <w:r w:rsidR="00AC0904">
        <w:rPr>
          <w:b/>
          <w:i/>
          <w:sz w:val="26"/>
          <w:szCs w:val="26"/>
        </w:rPr>
        <w:t xml:space="preserve">  </w:t>
      </w:r>
      <w:r w:rsidR="008F7524">
        <w:rPr>
          <w:b/>
          <w:i/>
          <w:sz w:val="26"/>
          <w:szCs w:val="26"/>
        </w:rPr>
        <w:br w:type="page"/>
      </w:r>
    </w:p>
    <w:p w14:paraId="27867B7E" w14:textId="197D510E" w:rsidR="00F26312" w:rsidRDefault="004A0081" w:rsidP="00F26312">
      <w:pPr>
        <w:spacing w:after="0" w:line="221" w:lineRule="auto"/>
        <w:rPr>
          <w:sz w:val="26"/>
          <w:szCs w:val="26"/>
        </w:rPr>
      </w:pPr>
      <w:bookmarkStart w:id="0" w:name="_Hlk4665258"/>
      <w:r>
        <w:rPr>
          <w:b/>
          <w:i/>
          <w:sz w:val="26"/>
          <w:szCs w:val="26"/>
        </w:rPr>
        <w:lastRenderedPageBreak/>
        <w:t xml:space="preserve">General </w:t>
      </w:r>
      <w:r w:rsidR="00F26312" w:rsidRPr="00AF759C">
        <w:rPr>
          <w:b/>
          <w:i/>
          <w:sz w:val="26"/>
          <w:szCs w:val="26"/>
        </w:rPr>
        <w:t>Instructions</w:t>
      </w:r>
      <w:r w:rsidR="00F26312" w:rsidRPr="00AF759C">
        <w:rPr>
          <w:i/>
          <w:sz w:val="26"/>
          <w:szCs w:val="26"/>
        </w:rPr>
        <w:t xml:space="preserve">: </w:t>
      </w:r>
      <w:r>
        <w:rPr>
          <w:i/>
          <w:sz w:val="26"/>
          <w:szCs w:val="26"/>
        </w:rPr>
        <w:t>A</w:t>
      </w:r>
      <w:r w:rsidR="00F26312" w:rsidRPr="00AF759C">
        <w:rPr>
          <w:sz w:val="26"/>
          <w:szCs w:val="26"/>
        </w:rPr>
        <w:t xml:space="preserve">sk all questions in parts A, B, C, </w:t>
      </w:r>
      <w:r>
        <w:rPr>
          <w:sz w:val="26"/>
          <w:szCs w:val="26"/>
        </w:rPr>
        <w:t xml:space="preserve">D </w:t>
      </w:r>
      <w:r w:rsidR="00F26312" w:rsidRPr="00AF759C">
        <w:rPr>
          <w:sz w:val="26"/>
          <w:szCs w:val="26"/>
        </w:rPr>
        <w:t xml:space="preserve">and </w:t>
      </w:r>
      <w:r>
        <w:rPr>
          <w:sz w:val="26"/>
          <w:szCs w:val="26"/>
        </w:rPr>
        <w:t>E</w:t>
      </w:r>
      <w:r w:rsidR="00F26312" w:rsidRPr="00AF759C">
        <w:rPr>
          <w:sz w:val="26"/>
          <w:szCs w:val="26"/>
        </w:rPr>
        <w:t xml:space="preserve">. If the answer is “Yes” to any questions: </w:t>
      </w:r>
      <w:r w:rsidR="00F26312" w:rsidRPr="0087250B">
        <w:sym w:font="Wingdings" w:char="F0E0"/>
      </w:r>
      <w:r w:rsidR="00F26312" w:rsidRPr="00AF759C">
        <w:rPr>
          <w:sz w:val="26"/>
          <w:szCs w:val="26"/>
        </w:rPr>
        <w:t xml:space="preserve"> REFER FOR HTS.</w:t>
      </w:r>
    </w:p>
    <w:p w14:paraId="3D692D88" w14:textId="77777777" w:rsidR="00F26312" w:rsidRPr="00AF759C" w:rsidRDefault="00F26312" w:rsidP="00F26312">
      <w:pPr>
        <w:spacing w:after="0" w:line="221" w:lineRule="auto"/>
        <w:rPr>
          <w:sz w:val="26"/>
          <w:szCs w:val="26"/>
        </w:rPr>
      </w:pPr>
    </w:p>
    <w:p w14:paraId="1C7A9662" w14:textId="4D68D254" w:rsidR="002F55CD" w:rsidRDefault="0003137E" w:rsidP="002F55CD">
      <w:pPr>
        <w:rPr>
          <w:b/>
          <w:sz w:val="28"/>
        </w:rPr>
      </w:pPr>
      <w:r>
        <w:rPr>
          <w:b/>
          <w:sz w:val="28"/>
        </w:rPr>
        <w:t xml:space="preserve">HTS </w:t>
      </w:r>
      <w:r w:rsidR="00047765">
        <w:rPr>
          <w:b/>
          <w:sz w:val="28"/>
        </w:rPr>
        <w:t xml:space="preserve">Risk </w:t>
      </w:r>
      <w:r>
        <w:rPr>
          <w:b/>
          <w:sz w:val="28"/>
        </w:rPr>
        <w:t xml:space="preserve">Screening questions for </w:t>
      </w:r>
      <w:r w:rsidR="004A0081">
        <w:rPr>
          <w:b/>
          <w:sz w:val="28"/>
        </w:rPr>
        <w:t xml:space="preserve">adult </w:t>
      </w:r>
      <w:r>
        <w:rPr>
          <w:b/>
          <w:sz w:val="28"/>
        </w:rPr>
        <w:t xml:space="preserve">clients </w:t>
      </w:r>
      <w:r w:rsidR="004A0081">
        <w:rPr>
          <w:b/>
          <w:sz w:val="28"/>
        </w:rPr>
        <w:t>(</w:t>
      </w:r>
      <w:r>
        <w:rPr>
          <w:b/>
          <w:sz w:val="28"/>
        </w:rPr>
        <w:t>1</w:t>
      </w:r>
      <w:r w:rsidR="00047765">
        <w:rPr>
          <w:b/>
          <w:sz w:val="28"/>
        </w:rPr>
        <w:t xml:space="preserve">5 years and </w:t>
      </w:r>
      <w:r w:rsidR="000A36BB">
        <w:rPr>
          <w:b/>
          <w:sz w:val="28"/>
        </w:rPr>
        <w:t>older</w:t>
      </w:r>
      <w:r w:rsidR="004A0081">
        <w:rPr>
          <w:b/>
          <w:sz w:val="28"/>
        </w:rPr>
        <w:t>)</w:t>
      </w:r>
    </w:p>
    <w:bookmarkEnd w:id="0"/>
    <w:p w14:paraId="68EB312C" w14:textId="073233CE" w:rsidR="00725012" w:rsidRDefault="00725012" w:rsidP="00725012">
      <w:pPr>
        <w:pStyle w:val="ListParagraph"/>
        <w:numPr>
          <w:ilvl w:val="0"/>
          <w:numId w:val="6"/>
        </w:numPr>
        <w:spacing w:after="0"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Testing History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810"/>
        <w:gridCol w:w="901"/>
      </w:tblGrid>
      <w:tr w:rsidR="00725012" w:rsidRPr="00A35BF5" w14:paraId="6A3A2F65" w14:textId="77777777" w:rsidTr="00D93ABA">
        <w:tc>
          <w:tcPr>
            <w:tcW w:w="8096" w:type="dxa"/>
            <w:gridSpan w:val="3"/>
            <w:shd w:val="clear" w:color="auto" w:fill="D9D9D9" w:themeFill="background1" w:themeFillShade="D9"/>
          </w:tcPr>
          <w:p w14:paraId="21CA5561" w14:textId="206C03D8" w:rsidR="00725012" w:rsidRPr="00A35BF5" w:rsidRDefault="00725012" w:rsidP="00D93ABA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>
              <w:rPr>
                <w:b/>
              </w:rPr>
              <w:t>Questions: Ha</w:t>
            </w:r>
            <w:r w:rsidR="00BB2F6F">
              <w:rPr>
                <w:b/>
              </w:rPr>
              <w:t>s the client</w:t>
            </w:r>
            <w:r>
              <w:rPr>
                <w:b/>
              </w:rPr>
              <w:t>…</w:t>
            </w:r>
          </w:p>
        </w:tc>
      </w:tr>
      <w:tr w:rsidR="00725012" w:rsidRPr="00A35BF5" w14:paraId="1261BD30" w14:textId="77777777" w:rsidTr="00D93ABA">
        <w:tc>
          <w:tcPr>
            <w:tcW w:w="6385" w:type="dxa"/>
          </w:tcPr>
          <w:p w14:paraId="553928A1" w14:textId="075FD18A" w:rsidR="00725012" w:rsidRPr="00A35BF5" w:rsidRDefault="00725012" w:rsidP="00D93AB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Never tested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CD89AC2" w14:textId="77777777" w:rsidR="00725012" w:rsidRPr="00A35BF5" w:rsidRDefault="00725012" w:rsidP="00D93ABA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002040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6CB5B806" w14:textId="77777777" w:rsidR="00725012" w:rsidRPr="00A35BF5" w:rsidRDefault="00725012" w:rsidP="00D93ABA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E3A3B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0B04B9" w:rsidRPr="00A35BF5" w14:paraId="795C4D5F" w14:textId="77777777" w:rsidTr="00D93ABA">
        <w:tc>
          <w:tcPr>
            <w:tcW w:w="6385" w:type="dxa"/>
          </w:tcPr>
          <w:p w14:paraId="47C57950" w14:textId="01F63F41" w:rsidR="000B04B9" w:rsidRDefault="000B04B9" w:rsidP="000B04B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Testing done more than 12 months ago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7DCBD783" w14:textId="54E08090" w:rsidR="000B04B9" w:rsidRPr="00002040" w:rsidRDefault="000B04B9" w:rsidP="000B04B9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 w:rsidRPr="00002040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1017BA8C" w14:textId="43B103BB" w:rsidR="000B04B9" w:rsidRPr="007E3A3B" w:rsidRDefault="000B04B9" w:rsidP="000B04B9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 w:rsidRPr="007E3A3B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0B04B9" w:rsidRPr="00A35BF5" w14:paraId="3C390514" w14:textId="77777777" w:rsidTr="00D93ABA">
        <w:tc>
          <w:tcPr>
            <w:tcW w:w="6385" w:type="dxa"/>
          </w:tcPr>
          <w:p w14:paraId="4AA3896B" w14:textId="1B19B876" w:rsidR="000B04B9" w:rsidRPr="00C73511" w:rsidRDefault="0069069F" w:rsidP="000B04B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  <w:lang w:val="fr-FR"/>
              </w:rPr>
            </w:pPr>
            <w:r>
              <w:rPr>
                <w:rFonts w:asciiTheme="minorHAnsi" w:eastAsiaTheme="minorHAnsi" w:hAnsiTheme="minorHAnsi" w:cstheme="minorBidi"/>
                <w:lang w:val="fr-FR"/>
              </w:rPr>
              <w:t>L</w:t>
            </w:r>
            <w:r w:rsidR="000B04B9">
              <w:rPr>
                <w:rFonts w:asciiTheme="minorHAnsi" w:eastAsiaTheme="minorHAnsi" w:hAnsiTheme="minorHAnsi" w:cstheme="minorBidi"/>
                <w:lang w:val="fr-FR"/>
              </w:rPr>
              <w:t xml:space="preserve">ast HIV tests are </w:t>
            </w:r>
            <w:proofErr w:type="spellStart"/>
            <w:r w:rsidR="000B04B9">
              <w:rPr>
                <w:rFonts w:asciiTheme="minorHAnsi" w:eastAsiaTheme="minorHAnsi" w:hAnsiTheme="minorHAnsi" w:cstheme="minorBidi"/>
                <w:lang w:val="fr-FR"/>
              </w:rPr>
              <w:t>unknown</w:t>
            </w:r>
            <w:proofErr w:type="spellEnd"/>
            <w:r w:rsidR="000B04B9">
              <w:rPr>
                <w:rFonts w:asciiTheme="minorHAnsi" w:eastAsiaTheme="minorHAnsi" w:hAnsiTheme="minorHAnsi" w:cstheme="minorBidi"/>
                <w:lang w:val="fr-FR"/>
              </w:rPr>
              <w:t xml:space="preserve"> or </w:t>
            </w:r>
            <w:proofErr w:type="spellStart"/>
            <w:r w:rsidR="000B04B9">
              <w:rPr>
                <w:rFonts w:asciiTheme="minorHAnsi" w:eastAsiaTheme="minorHAnsi" w:hAnsiTheme="minorHAnsi" w:cstheme="minorBidi"/>
                <w:lang w:val="fr-FR"/>
              </w:rPr>
              <w:t>were</w:t>
            </w:r>
            <w:proofErr w:type="spellEnd"/>
            <w:r w:rsidR="000B04B9">
              <w:rPr>
                <w:rFonts w:asciiTheme="minorHAnsi" w:eastAsiaTheme="minorHAnsi" w:hAnsiTheme="minorHAnsi" w:cstheme="minorBidi"/>
                <w:lang w:val="fr-FR"/>
              </w:rPr>
              <w:t xml:space="preserve"> </w:t>
            </w:r>
            <w:proofErr w:type="spellStart"/>
            <w:r w:rsidR="000B04B9">
              <w:rPr>
                <w:rFonts w:asciiTheme="minorHAnsi" w:eastAsiaTheme="minorHAnsi" w:hAnsiTheme="minorHAnsi" w:cstheme="minorBidi"/>
                <w:lang w:val="fr-FR"/>
              </w:rPr>
              <w:t>indeterminate</w:t>
            </w:r>
            <w:proofErr w:type="spellEnd"/>
            <w:r w:rsidR="000B04B9">
              <w:rPr>
                <w:rFonts w:asciiTheme="minorHAnsi" w:eastAsiaTheme="minorHAnsi" w:hAnsiTheme="minorHAnsi" w:cstheme="minorBidi"/>
                <w:lang w:val="fr-FR"/>
              </w:rPr>
              <w:t> 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7EDBA370" w14:textId="77777777" w:rsidR="000B04B9" w:rsidRPr="00A35BF5" w:rsidRDefault="000B04B9" w:rsidP="000B04B9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002040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B19EA29" w14:textId="77777777" w:rsidR="000B04B9" w:rsidRPr="00A35BF5" w:rsidRDefault="000B04B9" w:rsidP="000B04B9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E3A3B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0B04B9" w:rsidRPr="00A35BF5" w14:paraId="501D3774" w14:textId="77777777" w:rsidTr="00D93ABA">
        <w:tc>
          <w:tcPr>
            <w:tcW w:w="6385" w:type="dxa"/>
          </w:tcPr>
          <w:p w14:paraId="7284B677" w14:textId="4A3141B6" w:rsidR="000B04B9" w:rsidRPr="00A35BF5" w:rsidRDefault="000B04B9" w:rsidP="000B04B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Reports to test HIV positive but no any evidence? (CTC1 card or referral form)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858EA24" w14:textId="77777777" w:rsidR="000B04B9" w:rsidRPr="00A35BF5" w:rsidRDefault="000B04B9" w:rsidP="000B04B9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002040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361B4B1C" w14:textId="77777777" w:rsidR="000B04B9" w:rsidRPr="00A35BF5" w:rsidRDefault="000B04B9" w:rsidP="000B04B9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E3A3B">
              <w:rPr>
                <w:rFonts w:asciiTheme="minorHAnsi" w:eastAsiaTheme="minorHAnsi" w:hAnsiTheme="minorHAnsi" w:cstheme="minorBidi"/>
              </w:rPr>
              <w:t>No</w:t>
            </w:r>
          </w:p>
        </w:tc>
      </w:tr>
    </w:tbl>
    <w:p w14:paraId="08BE7CCE" w14:textId="77777777" w:rsidR="00725012" w:rsidRPr="00725012" w:rsidRDefault="00725012" w:rsidP="00725012">
      <w:pPr>
        <w:spacing w:after="0" w:line="240" w:lineRule="auto"/>
        <w:rPr>
          <w:b/>
          <w:sz w:val="26"/>
          <w:szCs w:val="26"/>
        </w:rPr>
      </w:pPr>
    </w:p>
    <w:p w14:paraId="12204957" w14:textId="37385FC3" w:rsidR="002F55CD" w:rsidRDefault="001B01A8" w:rsidP="00AF759C">
      <w:pPr>
        <w:pStyle w:val="ListParagraph"/>
        <w:numPr>
          <w:ilvl w:val="0"/>
          <w:numId w:val="6"/>
        </w:numPr>
        <w:spacing w:after="0"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General </w:t>
      </w:r>
      <w:r w:rsidR="00B57C5F">
        <w:rPr>
          <w:b/>
          <w:sz w:val="26"/>
          <w:szCs w:val="26"/>
        </w:rPr>
        <w:t xml:space="preserve">Health </w:t>
      </w:r>
      <w:r>
        <w:rPr>
          <w:b/>
          <w:sz w:val="26"/>
          <w:szCs w:val="26"/>
        </w:rPr>
        <w:t>Assessment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810"/>
        <w:gridCol w:w="901"/>
      </w:tblGrid>
      <w:tr w:rsidR="002F55CD" w:rsidRPr="00A35BF5" w14:paraId="4EBB8588" w14:textId="77777777" w:rsidTr="001B01A8">
        <w:tc>
          <w:tcPr>
            <w:tcW w:w="8096" w:type="dxa"/>
            <w:gridSpan w:val="3"/>
            <w:shd w:val="clear" w:color="auto" w:fill="D9D9D9" w:themeFill="background1" w:themeFillShade="D9"/>
          </w:tcPr>
          <w:p w14:paraId="7BAA48E5" w14:textId="5AA38E1D" w:rsidR="002F55CD" w:rsidRPr="00A35BF5" w:rsidRDefault="0003137E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>
              <w:rPr>
                <w:b/>
              </w:rPr>
              <w:t>Questions: Have you ha</w:t>
            </w:r>
            <w:r w:rsidR="00C54D82">
              <w:rPr>
                <w:b/>
              </w:rPr>
              <w:t>d</w:t>
            </w:r>
          </w:p>
        </w:tc>
      </w:tr>
      <w:tr w:rsidR="001B01A8" w:rsidRPr="00A35BF5" w14:paraId="616EA722" w14:textId="77777777" w:rsidTr="001B01A8">
        <w:tc>
          <w:tcPr>
            <w:tcW w:w="6385" w:type="dxa"/>
          </w:tcPr>
          <w:p w14:paraId="0AFE947E" w14:textId="37A44E2B" w:rsidR="001B01A8" w:rsidRPr="005E08DA" w:rsidRDefault="001B01A8" w:rsidP="005E08D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Theme="minorHAnsi" w:hAnsiTheme="minorHAnsi" w:cstheme="minorBidi"/>
              </w:rPr>
            </w:pPr>
            <w:r w:rsidRPr="005E08DA">
              <w:rPr>
                <w:rFonts w:asciiTheme="minorHAnsi" w:eastAsiaTheme="minorHAnsi" w:hAnsiTheme="minorHAnsi" w:cstheme="minorBidi"/>
              </w:rPr>
              <w:t>Swollen glands/lymph nodes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3935055" w14:textId="5ACA1908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002040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257DAD50" w14:textId="7473564E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E3A3B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1B01A8" w:rsidRPr="00A35BF5" w14:paraId="45556D1D" w14:textId="77777777" w:rsidTr="001B01A8">
        <w:tc>
          <w:tcPr>
            <w:tcW w:w="6385" w:type="dxa"/>
          </w:tcPr>
          <w:p w14:paraId="6D0EB1B8" w14:textId="5DE32A31" w:rsidR="001B01A8" w:rsidRPr="002F0754" w:rsidRDefault="001B01A8" w:rsidP="002F0754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Theme="minorHAnsi" w:hAnsiTheme="minorHAnsi" w:cstheme="minorBidi"/>
                <w:lang w:val="fr-FR"/>
              </w:rPr>
            </w:pPr>
            <w:proofErr w:type="spellStart"/>
            <w:r w:rsidRPr="002F0754">
              <w:rPr>
                <w:rFonts w:asciiTheme="minorHAnsi" w:eastAsiaTheme="minorHAnsi" w:hAnsiTheme="minorHAnsi" w:cstheme="minorBidi"/>
                <w:lang w:val="fr-FR"/>
              </w:rPr>
              <w:t>Mouth</w:t>
            </w:r>
            <w:proofErr w:type="spellEnd"/>
            <w:r w:rsidRPr="002F0754">
              <w:rPr>
                <w:rFonts w:asciiTheme="minorHAnsi" w:eastAsiaTheme="minorHAnsi" w:hAnsiTheme="minorHAnsi" w:cstheme="minorBidi"/>
                <w:lang w:val="fr-FR"/>
              </w:rPr>
              <w:t xml:space="preserve"> </w:t>
            </w:r>
            <w:proofErr w:type="spellStart"/>
            <w:r w:rsidRPr="002F0754">
              <w:rPr>
                <w:rFonts w:asciiTheme="minorHAnsi" w:eastAsiaTheme="minorHAnsi" w:hAnsiTheme="minorHAnsi" w:cstheme="minorBidi"/>
                <w:lang w:val="fr-FR"/>
              </w:rPr>
              <w:t>ulcer</w:t>
            </w:r>
            <w:proofErr w:type="spellEnd"/>
            <w:r w:rsidRPr="002F0754">
              <w:rPr>
                <w:rFonts w:asciiTheme="minorHAnsi" w:eastAsiaTheme="minorHAnsi" w:hAnsiTheme="minorHAnsi" w:cstheme="minorBidi"/>
                <w:lang w:val="fr-FR"/>
              </w:rPr>
              <w:t>/sores/</w:t>
            </w:r>
            <w:proofErr w:type="spellStart"/>
            <w:proofErr w:type="gramStart"/>
            <w:r w:rsidRPr="002F0754">
              <w:rPr>
                <w:rFonts w:asciiTheme="minorHAnsi" w:eastAsiaTheme="minorHAnsi" w:hAnsiTheme="minorHAnsi" w:cstheme="minorBidi"/>
                <w:lang w:val="fr-FR"/>
              </w:rPr>
              <w:t>thrush</w:t>
            </w:r>
            <w:proofErr w:type="spellEnd"/>
            <w:r w:rsidRPr="002F0754">
              <w:rPr>
                <w:rFonts w:asciiTheme="minorHAnsi" w:eastAsiaTheme="minorHAnsi" w:hAnsiTheme="minorHAnsi" w:cstheme="minorBidi"/>
                <w:lang w:val="fr-FR"/>
              </w:rPr>
              <w:t>?</w:t>
            </w:r>
            <w:proofErr w:type="gramEnd"/>
          </w:p>
        </w:tc>
        <w:tc>
          <w:tcPr>
            <w:tcW w:w="810" w:type="dxa"/>
            <w:shd w:val="clear" w:color="auto" w:fill="D9D9D9" w:themeFill="background1" w:themeFillShade="D9"/>
          </w:tcPr>
          <w:p w14:paraId="67C4CF09" w14:textId="2DF6F6F8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002040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04477B64" w14:textId="5B7CBEEE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E3A3B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1B01A8" w:rsidRPr="00A35BF5" w14:paraId="16EC465C" w14:textId="77777777" w:rsidTr="001B01A8">
        <w:tc>
          <w:tcPr>
            <w:tcW w:w="6385" w:type="dxa"/>
          </w:tcPr>
          <w:p w14:paraId="7947DDCE" w14:textId="6C27ED9F" w:rsidR="001B01A8" w:rsidRPr="002F0754" w:rsidRDefault="001B01A8" w:rsidP="002F0754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eastAsiaTheme="minorHAnsi" w:hAnsiTheme="minorHAnsi" w:cstheme="minorBidi"/>
              </w:rPr>
            </w:pPr>
            <w:r w:rsidRPr="002F0754">
              <w:rPr>
                <w:rFonts w:asciiTheme="minorHAnsi" w:eastAsiaTheme="minorHAnsi" w:hAnsiTheme="minorHAnsi" w:cstheme="minorBidi"/>
              </w:rPr>
              <w:t xml:space="preserve">Recurrent skin </w:t>
            </w:r>
            <w:r w:rsidR="005363D6" w:rsidRPr="002F0754">
              <w:rPr>
                <w:rFonts w:asciiTheme="minorHAnsi" w:eastAsiaTheme="minorHAnsi" w:hAnsiTheme="minorHAnsi" w:cstheme="minorBidi"/>
              </w:rPr>
              <w:t>diseases</w:t>
            </w:r>
            <w:r w:rsidRPr="002F0754">
              <w:rPr>
                <w:rFonts w:asciiTheme="minorHAnsi" w:eastAsiaTheme="minorHAnsi" w:hAnsiTheme="minorHAnsi" w:cstheme="minorBidi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551513BB" w14:textId="58E092B5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002040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24A2DC5B" w14:textId="627E2FFE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E3A3B">
              <w:rPr>
                <w:rFonts w:asciiTheme="minorHAnsi" w:eastAsiaTheme="minorHAnsi" w:hAnsiTheme="minorHAnsi" w:cstheme="minorBidi"/>
              </w:rPr>
              <w:t>No</w:t>
            </w:r>
          </w:p>
        </w:tc>
      </w:tr>
    </w:tbl>
    <w:p w14:paraId="5F140F51" w14:textId="77777777" w:rsidR="00AF759C" w:rsidRPr="00AF759C" w:rsidRDefault="00AF759C" w:rsidP="00AF759C">
      <w:pPr>
        <w:spacing w:after="0" w:line="240" w:lineRule="auto"/>
        <w:ind w:left="360"/>
        <w:rPr>
          <w:b/>
          <w:sz w:val="26"/>
          <w:szCs w:val="26"/>
        </w:rPr>
      </w:pPr>
    </w:p>
    <w:p w14:paraId="4C82EE86" w14:textId="1417B602" w:rsidR="002335D8" w:rsidRPr="00D93ABA" w:rsidRDefault="002335D8" w:rsidP="00D93ABA">
      <w:pPr>
        <w:pStyle w:val="ListParagraph"/>
        <w:numPr>
          <w:ilvl w:val="0"/>
          <w:numId w:val="6"/>
        </w:numPr>
        <w:spacing w:after="0" w:line="240" w:lineRule="auto"/>
        <w:rPr>
          <w:b/>
          <w:sz w:val="26"/>
          <w:szCs w:val="26"/>
        </w:rPr>
      </w:pPr>
      <w:r w:rsidRPr="00D93ABA">
        <w:rPr>
          <w:b/>
          <w:sz w:val="26"/>
          <w:szCs w:val="26"/>
        </w:rPr>
        <w:t>Tuberculosis (TB) Symptoms Assessment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810"/>
        <w:gridCol w:w="901"/>
      </w:tblGrid>
      <w:tr w:rsidR="002335D8" w:rsidRPr="00A35BF5" w14:paraId="291066EE" w14:textId="77777777" w:rsidTr="00D93ABA">
        <w:tc>
          <w:tcPr>
            <w:tcW w:w="8096" w:type="dxa"/>
            <w:gridSpan w:val="3"/>
            <w:shd w:val="clear" w:color="auto" w:fill="D9D9D9" w:themeFill="background1" w:themeFillShade="D9"/>
          </w:tcPr>
          <w:p w14:paraId="56056C16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>
              <w:rPr>
                <w:b/>
              </w:rPr>
              <w:t>Questions: Have you had…</w:t>
            </w:r>
          </w:p>
        </w:tc>
      </w:tr>
      <w:tr w:rsidR="002335D8" w:rsidRPr="00A35BF5" w14:paraId="1DECF58F" w14:textId="77777777" w:rsidTr="00D93ABA">
        <w:tc>
          <w:tcPr>
            <w:tcW w:w="6385" w:type="dxa"/>
          </w:tcPr>
          <w:p w14:paraId="75497141" w14:textId="77777777" w:rsidR="002335D8" w:rsidRPr="00A35BF5" w:rsidRDefault="002335D8" w:rsidP="00AF75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 w:rsidRPr="00473571">
              <w:t>Cough more than two weeks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1D8ABEAE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6EC1DA9F" w14:textId="77777777" w:rsidR="002335D8" w:rsidRPr="00BA1682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No</w:t>
            </w:r>
            <w:r w:rsidRPr="00BA1682">
              <w:rPr>
                <w:rFonts w:asciiTheme="minorHAnsi" w:eastAsiaTheme="minorHAnsi" w:hAnsiTheme="minorHAnsi" w:cstheme="minorBidi"/>
              </w:rPr>
              <w:t xml:space="preserve"> </w:t>
            </w:r>
          </w:p>
        </w:tc>
      </w:tr>
      <w:tr w:rsidR="002335D8" w:rsidRPr="00A35BF5" w14:paraId="2304508B" w14:textId="77777777" w:rsidTr="00D93ABA">
        <w:tc>
          <w:tcPr>
            <w:tcW w:w="6385" w:type="dxa"/>
          </w:tcPr>
          <w:p w14:paraId="269522BA" w14:textId="77777777" w:rsidR="002335D8" w:rsidRPr="0003137E" w:rsidRDefault="002335D8" w:rsidP="00AF75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t>Fever</w:t>
            </w:r>
            <w:r w:rsidRPr="00473571">
              <w:t xml:space="preserve"> more than two weeks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26200C1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687864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4C3B505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B921AB">
              <w:rPr>
                <w:rFonts w:asciiTheme="minorHAnsi" w:eastAsiaTheme="minorHAnsi" w:hAnsiTheme="minorHAnsi" w:cstheme="minorBidi"/>
              </w:rPr>
              <w:t xml:space="preserve">No </w:t>
            </w:r>
          </w:p>
        </w:tc>
      </w:tr>
      <w:tr w:rsidR="002335D8" w:rsidRPr="00A35BF5" w14:paraId="619016C7" w14:textId="77777777" w:rsidTr="00D93ABA">
        <w:tc>
          <w:tcPr>
            <w:tcW w:w="6385" w:type="dxa"/>
          </w:tcPr>
          <w:p w14:paraId="7792A229" w14:textId="52D3E180" w:rsidR="002335D8" w:rsidRPr="00A35BF5" w:rsidRDefault="002335D8" w:rsidP="00AF75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Night sweats for any duration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F63EB8A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687864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74FF5A8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B921AB">
              <w:rPr>
                <w:rFonts w:asciiTheme="minorHAnsi" w:eastAsiaTheme="minorHAnsi" w:hAnsiTheme="minorHAnsi" w:cstheme="minorBidi"/>
              </w:rPr>
              <w:t xml:space="preserve">No </w:t>
            </w:r>
          </w:p>
        </w:tc>
      </w:tr>
      <w:tr w:rsidR="002335D8" w:rsidRPr="00A35BF5" w14:paraId="347CDF30" w14:textId="77777777" w:rsidTr="00D93ABA">
        <w:tc>
          <w:tcPr>
            <w:tcW w:w="6385" w:type="dxa"/>
          </w:tcPr>
          <w:p w14:paraId="6FC6CDF2" w14:textId="77777777" w:rsidR="002335D8" w:rsidRPr="00A35BF5" w:rsidRDefault="002335D8" w:rsidP="00AF75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Noticeable weight loss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8D7AE35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687864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542F34E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B921AB">
              <w:rPr>
                <w:rFonts w:asciiTheme="minorHAnsi" w:eastAsiaTheme="minorHAnsi" w:hAnsiTheme="minorHAnsi" w:cstheme="minorBidi"/>
              </w:rPr>
              <w:t xml:space="preserve">No </w:t>
            </w:r>
          </w:p>
        </w:tc>
      </w:tr>
      <w:tr w:rsidR="002335D8" w:rsidRPr="00A35BF5" w14:paraId="7E01816F" w14:textId="77777777" w:rsidTr="00D93ABA">
        <w:tc>
          <w:tcPr>
            <w:tcW w:w="6385" w:type="dxa"/>
          </w:tcPr>
          <w:p w14:paraId="358B04D6" w14:textId="77777777" w:rsidR="002335D8" w:rsidRPr="00A35BF5" w:rsidRDefault="002335D8" w:rsidP="00AF75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proofErr w:type="gramStart"/>
            <w:r>
              <w:rPr>
                <w:rFonts w:asciiTheme="minorHAnsi" w:eastAsiaTheme="minorHAnsi" w:hAnsiTheme="minorHAnsi" w:cstheme="minorBidi"/>
              </w:rPr>
              <w:t>Blood stained</w:t>
            </w:r>
            <w:proofErr w:type="gramEnd"/>
            <w:r>
              <w:rPr>
                <w:rFonts w:asciiTheme="minorHAnsi" w:eastAsiaTheme="minorHAnsi" w:hAnsiTheme="minorHAnsi" w:cstheme="minorBidi"/>
              </w:rPr>
              <w:t xml:space="preserve"> sputum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1455BC3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 w:rsidRPr="00687864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CDE0F65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 w:rsidRPr="00B921AB">
              <w:rPr>
                <w:rFonts w:asciiTheme="minorHAnsi" w:eastAsiaTheme="minorHAnsi" w:hAnsiTheme="minorHAnsi" w:cstheme="minorBidi"/>
              </w:rPr>
              <w:t xml:space="preserve">No </w:t>
            </w:r>
          </w:p>
        </w:tc>
      </w:tr>
    </w:tbl>
    <w:p w14:paraId="7B525898" w14:textId="77777777" w:rsidR="00AF759C" w:rsidRPr="00AF759C" w:rsidRDefault="00AF759C" w:rsidP="00AF759C">
      <w:pPr>
        <w:spacing w:after="0" w:line="240" w:lineRule="auto"/>
        <w:ind w:left="360"/>
        <w:rPr>
          <w:b/>
          <w:sz w:val="26"/>
          <w:szCs w:val="26"/>
        </w:rPr>
      </w:pPr>
    </w:p>
    <w:p w14:paraId="1ACF872C" w14:textId="223F8EB4" w:rsidR="002335D8" w:rsidRPr="001B01A8" w:rsidRDefault="002335D8" w:rsidP="00D93ABA">
      <w:pPr>
        <w:pStyle w:val="ListParagraph"/>
        <w:numPr>
          <w:ilvl w:val="0"/>
          <w:numId w:val="6"/>
        </w:numPr>
        <w:spacing w:after="0" w:line="240" w:lineRule="auto"/>
        <w:rPr>
          <w:b/>
          <w:sz w:val="26"/>
          <w:szCs w:val="26"/>
        </w:rPr>
      </w:pPr>
      <w:r w:rsidRPr="001B01A8">
        <w:rPr>
          <w:b/>
          <w:sz w:val="26"/>
          <w:szCs w:val="26"/>
        </w:rPr>
        <w:t>STI Symptoms Assessment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810"/>
        <w:gridCol w:w="901"/>
      </w:tblGrid>
      <w:tr w:rsidR="002335D8" w:rsidRPr="00A35BF5" w14:paraId="4CB06996" w14:textId="77777777" w:rsidTr="00D93ABA">
        <w:tc>
          <w:tcPr>
            <w:tcW w:w="8096" w:type="dxa"/>
            <w:gridSpan w:val="3"/>
            <w:shd w:val="clear" w:color="auto" w:fill="D9D9D9" w:themeFill="background1" w:themeFillShade="D9"/>
          </w:tcPr>
          <w:p w14:paraId="2681629A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>
              <w:rPr>
                <w:b/>
              </w:rPr>
              <w:t>Questions: Have you had…</w:t>
            </w:r>
          </w:p>
        </w:tc>
      </w:tr>
      <w:tr w:rsidR="002335D8" w:rsidRPr="00A35BF5" w14:paraId="0981FF18" w14:textId="77777777" w:rsidTr="00D93ABA">
        <w:tc>
          <w:tcPr>
            <w:tcW w:w="6385" w:type="dxa"/>
          </w:tcPr>
          <w:p w14:paraId="26CF8FD0" w14:textId="43DE8215" w:rsidR="002335D8" w:rsidRPr="00A35BF5" w:rsidRDefault="002335D8" w:rsidP="00AF759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Abnormal discharge form vagina or penis</w:t>
            </w:r>
            <w:r w:rsidR="000B04B9">
              <w:rPr>
                <w:rFonts w:asciiTheme="minorHAnsi" w:eastAsiaTheme="minorHAnsi" w:hAnsiTheme="minorHAnsi" w:cstheme="minorBidi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3CCDCC2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653DA8CF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2335D8" w:rsidRPr="00A35BF5" w14:paraId="4D45014F" w14:textId="77777777" w:rsidTr="00D93ABA">
        <w:tc>
          <w:tcPr>
            <w:tcW w:w="6385" w:type="dxa"/>
          </w:tcPr>
          <w:p w14:paraId="5B23F2CA" w14:textId="77777777" w:rsidR="002335D8" w:rsidRPr="0003137E" w:rsidRDefault="002335D8" w:rsidP="00AF759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 w:rsidRPr="0003137E">
              <w:rPr>
                <w:rFonts w:asciiTheme="minorHAnsi" w:eastAsiaTheme="minorHAnsi" w:hAnsiTheme="minorHAnsi" w:cstheme="minorBidi"/>
              </w:rPr>
              <w:t>Burning, itching, or pain w</w:t>
            </w:r>
            <w:r>
              <w:rPr>
                <w:rFonts w:asciiTheme="minorHAnsi" w:eastAsiaTheme="minorHAnsi" w:hAnsiTheme="minorHAnsi" w:cstheme="minorBidi"/>
              </w:rPr>
              <w:t>hen you urinate (pee)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D261CA2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B535D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0A251FE3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E67AEC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2335D8" w:rsidRPr="00A35BF5" w14:paraId="18A966A3" w14:textId="77777777" w:rsidTr="00D93ABA">
        <w:tc>
          <w:tcPr>
            <w:tcW w:w="6385" w:type="dxa"/>
          </w:tcPr>
          <w:p w14:paraId="6B50163A" w14:textId="77777777" w:rsidR="002335D8" w:rsidRPr="001B01A8" w:rsidRDefault="002335D8" w:rsidP="00AF759C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 w:rsidRPr="001B01A8">
              <w:rPr>
                <w:rFonts w:asciiTheme="minorHAnsi" w:eastAsiaTheme="minorHAnsi" w:hAnsiTheme="minorHAnsi" w:cstheme="minorBidi"/>
              </w:rPr>
              <w:t xml:space="preserve">Any ulcer/sore </w:t>
            </w:r>
            <w:r>
              <w:rPr>
                <w:rFonts w:asciiTheme="minorHAnsi" w:eastAsiaTheme="minorHAnsi" w:hAnsiTheme="minorHAnsi" w:cstheme="minorBidi"/>
              </w:rPr>
              <w:t xml:space="preserve">or warts </w:t>
            </w:r>
            <w:r w:rsidRPr="001B01A8">
              <w:rPr>
                <w:rFonts w:asciiTheme="minorHAnsi" w:eastAsiaTheme="minorHAnsi" w:hAnsiTheme="minorHAnsi" w:cstheme="minorBidi"/>
              </w:rPr>
              <w:t>in y</w:t>
            </w:r>
            <w:r>
              <w:rPr>
                <w:rFonts w:asciiTheme="minorHAnsi" w:eastAsiaTheme="minorHAnsi" w:hAnsiTheme="minorHAnsi" w:cstheme="minorBidi"/>
              </w:rPr>
              <w:t>our genital area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7A71A9CD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7B535D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758C0BB0" w14:textId="77777777" w:rsidR="002335D8" w:rsidRPr="00A35BF5" w:rsidRDefault="002335D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E67AEC">
              <w:rPr>
                <w:rFonts w:asciiTheme="minorHAnsi" w:eastAsiaTheme="minorHAnsi" w:hAnsiTheme="minorHAnsi" w:cstheme="minorBidi"/>
              </w:rPr>
              <w:t>No</w:t>
            </w:r>
          </w:p>
        </w:tc>
      </w:tr>
    </w:tbl>
    <w:p w14:paraId="2D3B5D67" w14:textId="77777777" w:rsidR="00AF759C" w:rsidRPr="00AF759C" w:rsidRDefault="00AF759C" w:rsidP="00AF759C">
      <w:pPr>
        <w:spacing w:after="0" w:line="240" w:lineRule="auto"/>
        <w:ind w:left="360"/>
        <w:rPr>
          <w:b/>
          <w:sz w:val="28"/>
        </w:rPr>
      </w:pPr>
    </w:p>
    <w:p w14:paraId="0BB207DE" w14:textId="6AF3FCEF" w:rsidR="002F55CD" w:rsidRPr="00473571" w:rsidRDefault="001B01A8" w:rsidP="00D93ABA">
      <w:pPr>
        <w:pStyle w:val="ListParagraph"/>
        <w:numPr>
          <w:ilvl w:val="0"/>
          <w:numId w:val="6"/>
        </w:numPr>
        <w:spacing w:after="0" w:line="240" w:lineRule="auto"/>
        <w:rPr>
          <w:b/>
          <w:sz w:val="28"/>
        </w:rPr>
      </w:pPr>
      <w:r>
        <w:rPr>
          <w:b/>
          <w:sz w:val="26"/>
          <w:szCs w:val="26"/>
        </w:rPr>
        <w:t>HIV Exposure Assessment</w:t>
      </w:r>
      <w:r w:rsidR="0012384A">
        <w:rPr>
          <w:b/>
          <w:sz w:val="26"/>
          <w:szCs w:val="26"/>
        </w:rPr>
        <w:t xml:space="preserve">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810"/>
        <w:gridCol w:w="901"/>
      </w:tblGrid>
      <w:tr w:rsidR="002F55CD" w:rsidRPr="00A35BF5" w14:paraId="25A6B2DE" w14:textId="77777777" w:rsidTr="002F4093">
        <w:tc>
          <w:tcPr>
            <w:tcW w:w="8096" w:type="dxa"/>
            <w:gridSpan w:val="3"/>
            <w:shd w:val="clear" w:color="auto" w:fill="D9D9D9" w:themeFill="background1" w:themeFillShade="D9"/>
          </w:tcPr>
          <w:p w14:paraId="47E48A9E" w14:textId="5B3AF744" w:rsidR="002F55CD" w:rsidRPr="00A35BF5" w:rsidRDefault="0003137E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</w:rPr>
            </w:pPr>
            <w:r>
              <w:rPr>
                <w:b/>
              </w:rPr>
              <w:t>Questions: Have you had…</w:t>
            </w:r>
          </w:p>
        </w:tc>
      </w:tr>
      <w:tr w:rsidR="001B01A8" w:rsidRPr="00A35BF5" w14:paraId="7BB1F74F" w14:textId="77777777" w:rsidTr="002F4093">
        <w:tc>
          <w:tcPr>
            <w:tcW w:w="6385" w:type="dxa"/>
          </w:tcPr>
          <w:p w14:paraId="0728BA2E" w14:textId="140731B1" w:rsidR="001B01A8" w:rsidRPr="00A35BF5" w:rsidRDefault="001B01A8" w:rsidP="00AF759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Unprotected sexual intercourse with a person with HIV or with a person whose HIV status you did not know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07B2DC9" w14:textId="0046A829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281C66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50983EE7" w14:textId="6B2C5966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177854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1B01A8" w:rsidRPr="00A35BF5" w14:paraId="48F80E4B" w14:textId="77777777" w:rsidTr="002F4093">
        <w:tc>
          <w:tcPr>
            <w:tcW w:w="6385" w:type="dxa"/>
          </w:tcPr>
          <w:p w14:paraId="75699844" w14:textId="5EE542DB" w:rsidR="001B01A8" w:rsidRPr="00A35BF5" w:rsidRDefault="001B01A8" w:rsidP="00AF759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Sex while under the influence of alcohol and</w:t>
            </w:r>
            <w:r w:rsidR="00B274BD">
              <w:rPr>
                <w:rFonts w:asciiTheme="minorHAnsi" w:eastAsiaTheme="minorHAnsi" w:hAnsiTheme="minorHAnsi" w:cstheme="minorBidi"/>
              </w:rPr>
              <w:t xml:space="preserve"> or</w:t>
            </w:r>
            <w:r>
              <w:rPr>
                <w:rFonts w:asciiTheme="minorHAnsi" w:eastAsiaTheme="minorHAnsi" w:hAnsiTheme="minorHAnsi" w:cstheme="minorBidi"/>
              </w:rPr>
              <w:t xml:space="preserve"> drugs</w:t>
            </w:r>
            <w:r w:rsidR="000B04B9">
              <w:rPr>
                <w:rFonts w:asciiTheme="minorHAnsi" w:eastAsiaTheme="minorHAnsi" w:hAnsiTheme="minorHAnsi" w:cstheme="minorBidi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F037198" w14:textId="77BEC016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281C66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7229CF06" w14:textId="6EBD7E1F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177854">
              <w:rPr>
                <w:rFonts w:asciiTheme="minorHAnsi" w:eastAsiaTheme="minorHAnsi" w:hAnsiTheme="minorHAnsi" w:cstheme="minorBidi"/>
              </w:rPr>
              <w:t>No</w:t>
            </w:r>
          </w:p>
        </w:tc>
      </w:tr>
      <w:tr w:rsidR="001B01A8" w:rsidRPr="00A35BF5" w14:paraId="40AD030A" w14:textId="77777777" w:rsidTr="002F4093">
        <w:tc>
          <w:tcPr>
            <w:tcW w:w="6385" w:type="dxa"/>
          </w:tcPr>
          <w:p w14:paraId="6F49297C" w14:textId="1C42A5C7" w:rsidR="001B01A8" w:rsidRPr="00A35BF5" w:rsidRDefault="001B01A8" w:rsidP="00AF759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427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eastAsiaTheme="minorHAnsi" w:hAnsiTheme="minorHAnsi" w:cstheme="minorBidi"/>
              </w:rPr>
              <w:t>More than one sexual partner in the last 12 months</w:t>
            </w:r>
            <w:r w:rsidR="000B04B9">
              <w:rPr>
                <w:rFonts w:asciiTheme="minorHAnsi" w:eastAsiaTheme="minorHAnsi" w:hAnsiTheme="minorHAnsi" w:cstheme="minorBidi"/>
              </w:rPr>
              <w:t>?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4C97CDF" w14:textId="71CFE2E0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281C66">
              <w:rPr>
                <w:rFonts w:asciiTheme="minorHAnsi" w:eastAsiaTheme="minorHAnsi" w:hAnsiTheme="minorHAnsi" w:cstheme="minorBidi"/>
              </w:rPr>
              <w:t>Yes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20C8568C" w14:textId="685AF6D8" w:rsidR="001B01A8" w:rsidRPr="00A35BF5" w:rsidRDefault="001B01A8" w:rsidP="00AF759C">
            <w:pPr>
              <w:pStyle w:val="ListParagraph"/>
              <w:spacing w:after="0" w:line="240" w:lineRule="auto"/>
              <w:ind w:left="0"/>
              <w:rPr>
                <w:rFonts w:asciiTheme="minorHAnsi" w:eastAsiaTheme="minorHAnsi" w:hAnsiTheme="minorHAnsi" w:cstheme="minorBidi"/>
                <w:b/>
              </w:rPr>
            </w:pPr>
            <w:r w:rsidRPr="00177854">
              <w:rPr>
                <w:rFonts w:asciiTheme="minorHAnsi" w:eastAsiaTheme="minorHAnsi" w:hAnsiTheme="minorHAnsi" w:cstheme="minorBidi"/>
              </w:rPr>
              <w:t>No</w:t>
            </w:r>
          </w:p>
        </w:tc>
      </w:tr>
    </w:tbl>
    <w:p w14:paraId="503F2212" w14:textId="30BCC198" w:rsidR="001B01A8" w:rsidRDefault="001B01A8" w:rsidP="00AF759C">
      <w:pPr>
        <w:tabs>
          <w:tab w:val="left" w:pos="9310"/>
        </w:tabs>
        <w:spacing w:after="0" w:line="240" w:lineRule="auto"/>
        <w:rPr>
          <w:b/>
          <w:sz w:val="24"/>
          <w:szCs w:val="20"/>
        </w:rPr>
      </w:pPr>
    </w:p>
    <w:p w14:paraId="2EE4FAB7" w14:textId="1E94C91E" w:rsidR="008B1EB1" w:rsidRDefault="008B1EB1" w:rsidP="00CA37C1">
      <w:pPr>
        <w:pStyle w:val="ListParagraph"/>
        <w:spacing w:after="0" w:line="240" w:lineRule="auto"/>
        <w:rPr>
          <w:b/>
          <w:sz w:val="26"/>
          <w:szCs w:val="26"/>
        </w:rPr>
      </w:pPr>
    </w:p>
    <w:p w14:paraId="61D61E08" w14:textId="46050F37" w:rsidR="002335D8" w:rsidRPr="00473571" w:rsidRDefault="002335D8" w:rsidP="00CA37C1">
      <w:pPr>
        <w:pStyle w:val="ListParagraph"/>
        <w:spacing w:after="0" w:line="240" w:lineRule="auto"/>
        <w:rPr>
          <w:b/>
          <w:sz w:val="28"/>
        </w:rPr>
      </w:pPr>
    </w:p>
    <w:p w14:paraId="325EF496" w14:textId="77777777" w:rsidR="00F15351" w:rsidRDefault="00F15351" w:rsidP="00AF759C">
      <w:pPr>
        <w:pStyle w:val="ListParagraph"/>
        <w:spacing w:after="0" w:line="240" w:lineRule="auto"/>
        <w:ind w:left="0"/>
      </w:pPr>
    </w:p>
    <w:sectPr w:rsidR="00F15351" w:rsidSect="008F6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BADCE" w14:textId="77777777" w:rsidR="003D0C71" w:rsidRDefault="003D0C71" w:rsidP="002D1795">
      <w:pPr>
        <w:spacing w:after="0" w:line="240" w:lineRule="auto"/>
      </w:pPr>
      <w:r>
        <w:separator/>
      </w:r>
    </w:p>
  </w:endnote>
  <w:endnote w:type="continuationSeparator" w:id="0">
    <w:p w14:paraId="1B56A5A1" w14:textId="77777777" w:rsidR="003D0C71" w:rsidRDefault="003D0C71" w:rsidP="002D1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44B3" w14:textId="77777777" w:rsidR="00AD1171" w:rsidRDefault="00AD11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771289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92ACE04" w14:textId="1E486234" w:rsidR="00763FBC" w:rsidRDefault="00763FB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3C4343" w14:textId="77777777" w:rsidR="00763FBC" w:rsidRDefault="00763F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421B6" w14:textId="77777777" w:rsidR="00AD1171" w:rsidRDefault="00AD11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FF619" w14:textId="77777777" w:rsidR="003D0C71" w:rsidRDefault="003D0C71" w:rsidP="002D1795">
      <w:pPr>
        <w:spacing w:after="0" w:line="240" w:lineRule="auto"/>
      </w:pPr>
      <w:r>
        <w:separator/>
      </w:r>
    </w:p>
  </w:footnote>
  <w:footnote w:type="continuationSeparator" w:id="0">
    <w:p w14:paraId="1B9D8768" w14:textId="77777777" w:rsidR="003D0C71" w:rsidRDefault="003D0C71" w:rsidP="002D1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74EAF" w14:textId="77777777" w:rsidR="00AD1171" w:rsidRDefault="00AD11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01004" w14:textId="77777777" w:rsidR="00AD1171" w:rsidRDefault="00AD11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E93CF" w14:textId="77777777" w:rsidR="00AD1171" w:rsidRDefault="00AD11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5E6A"/>
    <w:multiLevelType w:val="hybridMultilevel"/>
    <w:tmpl w:val="49303BE6"/>
    <w:lvl w:ilvl="0" w:tplc="AD7AA99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503838"/>
    <w:multiLevelType w:val="hybridMultilevel"/>
    <w:tmpl w:val="0E02E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3345E"/>
    <w:multiLevelType w:val="hybridMultilevel"/>
    <w:tmpl w:val="5C78ECF0"/>
    <w:lvl w:ilvl="0" w:tplc="08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3" w15:restartNumberingAfterBreak="0">
    <w:nsid w:val="1A0F64AB"/>
    <w:multiLevelType w:val="hybridMultilevel"/>
    <w:tmpl w:val="927E51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603FD"/>
    <w:multiLevelType w:val="hybridMultilevel"/>
    <w:tmpl w:val="84D44FB8"/>
    <w:lvl w:ilvl="0" w:tplc="3718E70E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B17BD8"/>
    <w:multiLevelType w:val="hybridMultilevel"/>
    <w:tmpl w:val="8A22B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71CB1"/>
    <w:multiLevelType w:val="hybridMultilevel"/>
    <w:tmpl w:val="A6BAC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60666"/>
    <w:multiLevelType w:val="hybridMultilevel"/>
    <w:tmpl w:val="966422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E53C2E"/>
    <w:multiLevelType w:val="hybridMultilevel"/>
    <w:tmpl w:val="7AB00E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478D1"/>
    <w:multiLevelType w:val="hybridMultilevel"/>
    <w:tmpl w:val="0C240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D5A2CB6">
      <w:start w:val="2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01C3E"/>
    <w:multiLevelType w:val="hybridMultilevel"/>
    <w:tmpl w:val="8DBA9D8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1BF1DCB"/>
    <w:multiLevelType w:val="hybridMultilevel"/>
    <w:tmpl w:val="75C6B11C"/>
    <w:lvl w:ilvl="0" w:tplc="0409000B">
      <w:start w:val="1"/>
      <w:numFmt w:val="bullet"/>
      <w:lvlText w:val=""/>
      <w:lvlJc w:val="left"/>
      <w:pPr>
        <w:ind w:left="218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3" w:hanging="360"/>
      </w:pPr>
      <w:rPr>
        <w:rFonts w:ascii="Wingdings" w:hAnsi="Wingdings" w:hint="default"/>
      </w:rPr>
    </w:lvl>
  </w:abstractNum>
  <w:abstractNum w:abstractNumId="12" w15:restartNumberingAfterBreak="0">
    <w:nsid w:val="35577A01"/>
    <w:multiLevelType w:val="hybridMultilevel"/>
    <w:tmpl w:val="C12666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12772B"/>
    <w:multiLevelType w:val="hybridMultilevel"/>
    <w:tmpl w:val="0E02E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4178AE"/>
    <w:multiLevelType w:val="hybridMultilevel"/>
    <w:tmpl w:val="A6BAC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804A6"/>
    <w:multiLevelType w:val="hybridMultilevel"/>
    <w:tmpl w:val="FED26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291C57"/>
    <w:multiLevelType w:val="hybridMultilevel"/>
    <w:tmpl w:val="DE46D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E134E3"/>
    <w:multiLevelType w:val="hybridMultilevel"/>
    <w:tmpl w:val="3006A7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827B9"/>
    <w:multiLevelType w:val="hybridMultilevel"/>
    <w:tmpl w:val="7AB00E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E0846"/>
    <w:multiLevelType w:val="hybridMultilevel"/>
    <w:tmpl w:val="250223A2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C21CC"/>
    <w:multiLevelType w:val="hybridMultilevel"/>
    <w:tmpl w:val="D0224BD6"/>
    <w:lvl w:ilvl="0" w:tplc="8494B07A">
      <w:start w:val="1"/>
      <w:numFmt w:val="upperLetter"/>
      <w:lvlText w:val="%1."/>
      <w:lvlJc w:val="left"/>
      <w:pPr>
        <w:ind w:left="108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3F2BE2"/>
    <w:multiLevelType w:val="hybridMultilevel"/>
    <w:tmpl w:val="A6BAC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B20A8"/>
    <w:multiLevelType w:val="hybridMultilevel"/>
    <w:tmpl w:val="FD94E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C1533E"/>
    <w:multiLevelType w:val="hybridMultilevel"/>
    <w:tmpl w:val="4E0E0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49629C"/>
    <w:multiLevelType w:val="hybridMultilevel"/>
    <w:tmpl w:val="87F64F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710CA8"/>
    <w:multiLevelType w:val="hybridMultilevel"/>
    <w:tmpl w:val="78C23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76481F"/>
    <w:multiLevelType w:val="hybridMultilevel"/>
    <w:tmpl w:val="44F60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851AA"/>
    <w:multiLevelType w:val="hybridMultilevel"/>
    <w:tmpl w:val="812AB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A75DBA"/>
    <w:multiLevelType w:val="hybridMultilevel"/>
    <w:tmpl w:val="A6BAC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AB4883"/>
    <w:multiLevelType w:val="hybridMultilevel"/>
    <w:tmpl w:val="419E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20597C"/>
    <w:multiLevelType w:val="hybridMultilevel"/>
    <w:tmpl w:val="F7C846DC"/>
    <w:lvl w:ilvl="0" w:tplc="1616D2BC">
      <w:start w:val="1"/>
      <w:numFmt w:val="decimal"/>
      <w:lvlText w:val="%1."/>
      <w:lvlJc w:val="left"/>
      <w:pPr>
        <w:ind w:left="7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1" w15:restartNumberingAfterBreak="0">
    <w:nsid w:val="7D934FFB"/>
    <w:multiLevelType w:val="hybridMultilevel"/>
    <w:tmpl w:val="0EDA07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6083561">
    <w:abstractNumId w:val="2"/>
  </w:num>
  <w:num w:numId="2" w16cid:durableId="2017807574">
    <w:abstractNumId w:val="27"/>
  </w:num>
  <w:num w:numId="3" w16cid:durableId="2103254473">
    <w:abstractNumId w:val="10"/>
  </w:num>
  <w:num w:numId="4" w16cid:durableId="1532377466">
    <w:abstractNumId w:val="9"/>
  </w:num>
  <w:num w:numId="5" w16cid:durableId="2061123944">
    <w:abstractNumId w:val="29"/>
  </w:num>
  <w:num w:numId="6" w16cid:durableId="1980646093">
    <w:abstractNumId w:val="3"/>
  </w:num>
  <w:num w:numId="7" w16cid:durableId="616908052">
    <w:abstractNumId w:val="28"/>
  </w:num>
  <w:num w:numId="8" w16cid:durableId="1958561396">
    <w:abstractNumId w:val="6"/>
  </w:num>
  <w:num w:numId="9" w16cid:durableId="334306460">
    <w:abstractNumId w:val="14"/>
  </w:num>
  <w:num w:numId="10" w16cid:durableId="825901593">
    <w:abstractNumId w:val="13"/>
  </w:num>
  <w:num w:numId="11" w16cid:durableId="705763223">
    <w:abstractNumId w:val="4"/>
  </w:num>
  <w:num w:numId="12" w16cid:durableId="587688634">
    <w:abstractNumId w:val="18"/>
  </w:num>
  <w:num w:numId="13" w16cid:durableId="16471524">
    <w:abstractNumId w:val="20"/>
  </w:num>
  <w:num w:numId="14" w16cid:durableId="1751342866">
    <w:abstractNumId w:val="22"/>
  </w:num>
  <w:num w:numId="15" w16cid:durableId="1222328948">
    <w:abstractNumId w:val="25"/>
  </w:num>
  <w:num w:numId="16" w16cid:durableId="884027023">
    <w:abstractNumId w:val="7"/>
  </w:num>
  <w:num w:numId="17" w16cid:durableId="1149856802">
    <w:abstractNumId w:val="30"/>
  </w:num>
  <w:num w:numId="18" w16cid:durableId="1987929600">
    <w:abstractNumId w:val="11"/>
  </w:num>
  <w:num w:numId="19" w16cid:durableId="813567742">
    <w:abstractNumId w:val="23"/>
  </w:num>
  <w:num w:numId="20" w16cid:durableId="916131972">
    <w:abstractNumId w:val="0"/>
  </w:num>
  <w:num w:numId="21" w16cid:durableId="1252275299">
    <w:abstractNumId w:val="21"/>
  </w:num>
  <w:num w:numId="22" w16cid:durableId="1306004661">
    <w:abstractNumId w:val="5"/>
  </w:num>
  <w:num w:numId="23" w16cid:durableId="1005211018">
    <w:abstractNumId w:val="1"/>
  </w:num>
  <w:num w:numId="24" w16cid:durableId="400297542">
    <w:abstractNumId w:val="24"/>
  </w:num>
  <w:num w:numId="25" w16cid:durableId="112099296">
    <w:abstractNumId w:val="15"/>
  </w:num>
  <w:num w:numId="26" w16cid:durableId="751051197">
    <w:abstractNumId w:val="8"/>
  </w:num>
  <w:num w:numId="27" w16cid:durableId="1108890871">
    <w:abstractNumId w:val="16"/>
  </w:num>
  <w:num w:numId="28" w16cid:durableId="485823688">
    <w:abstractNumId w:val="26"/>
  </w:num>
  <w:num w:numId="29" w16cid:durableId="2049597496">
    <w:abstractNumId w:val="17"/>
  </w:num>
  <w:num w:numId="30" w16cid:durableId="472210375">
    <w:abstractNumId w:val="31"/>
  </w:num>
  <w:num w:numId="31" w16cid:durableId="158545854">
    <w:abstractNumId w:val="12"/>
  </w:num>
  <w:num w:numId="32" w16cid:durableId="177107689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sTAxMjE0MjIzNjBT0lEKTi0uzszPAykwqwUAnJzSOCwAAAA="/>
  </w:docVars>
  <w:rsids>
    <w:rsidRoot w:val="00656CC0"/>
    <w:rsid w:val="00000D9C"/>
    <w:rsid w:val="00004745"/>
    <w:rsid w:val="00007030"/>
    <w:rsid w:val="00011CB4"/>
    <w:rsid w:val="0001414F"/>
    <w:rsid w:val="00015377"/>
    <w:rsid w:val="0001539F"/>
    <w:rsid w:val="00021D2A"/>
    <w:rsid w:val="0003137E"/>
    <w:rsid w:val="000359E0"/>
    <w:rsid w:val="00047312"/>
    <w:rsid w:val="00047765"/>
    <w:rsid w:val="00050287"/>
    <w:rsid w:val="00057B84"/>
    <w:rsid w:val="00063705"/>
    <w:rsid w:val="0007371B"/>
    <w:rsid w:val="00073A88"/>
    <w:rsid w:val="00080ABE"/>
    <w:rsid w:val="00080DDC"/>
    <w:rsid w:val="00086C74"/>
    <w:rsid w:val="000A36BB"/>
    <w:rsid w:val="000B04B9"/>
    <w:rsid w:val="000C7167"/>
    <w:rsid w:val="000C7D3F"/>
    <w:rsid w:val="000E0B25"/>
    <w:rsid w:val="001040AD"/>
    <w:rsid w:val="0010648A"/>
    <w:rsid w:val="00106C51"/>
    <w:rsid w:val="001119B9"/>
    <w:rsid w:val="001143C8"/>
    <w:rsid w:val="00115068"/>
    <w:rsid w:val="0012384A"/>
    <w:rsid w:val="001257A3"/>
    <w:rsid w:val="00126B9C"/>
    <w:rsid w:val="001375B5"/>
    <w:rsid w:val="00151598"/>
    <w:rsid w:val="00172923"/>
    <w:rsid w:val="0018147F"/>
    <w:rsid w:val="0018347A"/>
    <w:rsid w:val="00191B55"/>
    <w:rsid w:val="00195BA6"/>
    <w:rsid w:val="001A46FF"/>
    <w:rsid w:val="001A5693"/>
    <w:rsid w:val="001B01A8"/>
    <w:rsid w:val="001B5BB1"/>
    <w:rsid w:val="001B7FC4"/>
    <w:rsid w:val="001F3D92"/>
    <w:rsid w:val="0020582D"/>
    <w:rsid w:val="00213833"/>
    <w:rsid w:val="002155F4"/>
    <w:rsid w:val="002203BD"/>
    <w:rsid w:val="002335D8"/>
    <w:rsid w:val="00237FE4"/>
    <w:rsid w:val="00262C5A"/>
    <w:rsid w:val="00265065"/>
    <w:rsid w:val="00276BBB"/>
    <w:rsid w:val="00281F7F"/>
    <w:rsid w:val="0028788F"/>
    <w:rsid w:val="002A0D69"/>
    <w:rsid w:val="002B7F68"/>
    <w:rsid w:val="002C068C"/>
    <w:rsid w:val="002C3726"/>
    <w:rsid w:val="002C61F9"/>
    <w:rsid w:val="002D1795"/>
    <w:rsid w:val="002F0754"/>
    <w:rsid w:val="002F4093"/>
    <w:rsid w:val="002F55CD"/>
    <w:rsid w:val="002F749B"/>
    <w:rsid w:val="00310A0A"/>
    <w:rsid w:val="0032681E"/>
    <w:rsid w:val="00330B98"/>
    <w:rsid w:val="00333CF4"/>
    <w:rsid w:val="0033675E"/>
    <w:rsid w:val="00353B96"/>
    <w:rsid w:val="003735C4"/>
    <w:rsid w:val="00374C8E"/>
    <w:rsid w:val="003A0C77"/>
    <w:rsid w:val="003A3191"/>
    <w:rsid w:val="003B4996"/>
    <w:rsid w:val="003B50E0"/>
    <w:rsid w:val="003B755E"/>
    <w:rsid w:val="003C7870"/>
    <w:rsid w:val="003D0C71"/>
    <w:rsid w:val="003D52BF"/>
    <w:rsid w:val="003D6562"/>
    <w:rsid w:val="003E5567"/>
    <w:rsid w:val="003F30BD"/>
    <w:rsid w:val="00420A7D"/>
    <w:rsid w:val="00424AA2"/>
    <w:rsid w:val="0042617D"/>
    <w:rsid w:val="004370C6"/>
    <w:rsid w:val="0044224A"/>
    <w:rsid w:val="0045063B"/>
    <w:rsid w:val="0046253D"/>
    <w:rsid w:val="004826C4"/>
    <w:rsid w:val="00492D1B"/>
    <w:rsid w:val="004955CF"/>
    <w:rsid w:val="004A0081"/>
    <w:rsid w:val="004A2242"/>
    <w:rsid w:val="004A4563"/>
    <w:rsid w:val="004A652E"/>
    <w:rsid w:val="004B0E06"/>
    <w:rsid w:val="004C10B3"/>
    <w:rsid w:val="004D40F3"/>
    <w:rsid w:val="004D569A"/>
    <w:rsid w:val="004E6FC0"/>
    <w:rsid w:val="00503994"/>
    <w:rsid w:val="0052266A"/>
    <w:rsid w:val="00534B16"/>
    <w:rsid w:val="005363D6"/>
    <w:rsid w:val="00540E1E"/>
    <w:rsid w:val="00545CE9"/>
    <w:rsid w:val="00554314"/>
    <w:rsid w:val="005667FA"/>
    <w:rsid w:val="00583AE5"/>
    <w:rsid w:val="0059140B"/>
    <w:rsid w:val="00593EDB"/>
    <w:rsid w:val="005A4739"/>
    <w:rsid w:val="005A68C5"/>
    <w:rsid w:val="005B33DA"/>
    <w:rsid w:val="005C1C17"/>
    <w:rsid w:val="005D0DDD"/>
    <w:rsid w:val="005E08DA"/>
    <w:rsid w:val="005E58BD"/>
    <w:rsid w:val="006024BE"/>
    <w:rsid w:val="006113EC"/>
    <w:rsid w:val="0061625E"/>
    <w:rsid w:val="00621C65"/>
    <w:rsid w:val="00622E96"/>
    <w:rsid w:val="00636C78"/>
    <w:rsid w:val="00656CC0"/>
    <w:rsid w:val="006639B6"/>
    <w:rsid w:val="00663AF5"/>
    <w:rsid w:val="00664F1A"/>
    <w:rsid w:val="0069069F"/>
    <w:rsid w:val="00693038"/>
    <w:rsid w:val="006A72FD"/>
    <w:rsid w:val="006B2692"/>
    <w:rsid w:val="0072312F"/>
    <w:rsid w:val="00725012"/>
    <w:rsid w:val="00734323"/>
    <w:rsid w:val="00734A18"/>
    <w:rsid w:val="00741016"/>
    <w:rsid w:val="007417AD"/>
    <w:rsid w:val="007479C7"/>
    <w:rsid w:val="00747E23"/>
    <w:rsid w:val="00762425"/>
    <w:rsid w:val="00763FBC"/>
    <w:rsid w:val="0078497A"/>
    <w:rsid w:val="00786647"/>
    <w:rsid w:val="00786832"/>
    <w:rsid w:val="00792AEC"/>
    <w:rsid w:val="007C186C"/>
    <w:rsid w:val="007E6281"/>
    <w:rsid w:val="00800ACB"/>
    <w:rsid w:val="00812CCE"/>
    <w:rsid w:val="00823564"/>
    <w:rsid w:val="00835FC5"/>
    <w:rsid w:val="008402BF"/>
    <w:rsid w:val="008532FD"/>
    <w:rsid w:val="00854CAC"/>
    <w:rsid w:val="008561B3"/>
    <w:rsid w:val="0086309A"/>
    <w:rsid w:val="00863EA8"/>
    <w:rsid w:val="00881B40"/>
    <w:rsid w:val="008B1EB1"/>
    <w:rsid w:val="008B726C"/>
    <w:rsid w:val="008D3300"/>
    <w:rsid w:val="008D7403"/>
    <w:rsid w:val="008E397B"/>
    <w:rsid w:val="008E3BC3"/>
    <w:rsid w:val="008E731D"/>
    <w:rsid w:val="008F1080"/>
    <w:rsid w:val="008F1F4F"/>
    <w:rsid w:val="008F6079"/>
    <w:rsid w:val="008F751A"/>
    <w:rsid w:val="008F7524"/>
    <w:rsid w:val="00903409"/>
    <w:rsid w:val="00910DB2"/>
    <w:rsid w:val="00912AA9"/>
    <w:rsid w:val="00927DF1"/>
    <w:rsid w:val="0093151F"/>
    <w:rsid w:val="00934B12"/>
    <w:rsid w:val="00951C0D"/>
    <w:rsid w:val="00963224"/>
    <w:rsid w:val="00982C50"/>
    <w:rsid w:val="00984CD1"/>
    <w:rsid w:val="00997E50"/>
    <w:rsid w:val="009A0365"/>
    <w:rsid w:val="009A4B2A"/>
    <w:rsid w:val="009C7EF0"/>
    <w:rsid w:val="009E0978"/>
    <w:rsid w:val="009E173C"/>
    <w:rsid w:val="009E3D2F"/>
    <w:rsid w:val="009E4DC9"/>
    <w:rsid w:val="00A10D1B"/>
    <w:rsid w:val="00A16C69"/>
    <w:rsid w:val="00A27F7C"/>
    <w:rsid w:val="00A35BF5"/>
    <w:rsid w:val="00A541BA"/>
    <w:rsid w:val="00A60FD1"/>
    <w:rsid w:val="00A70834"/>
    <w:rsid w:val="00AA37FC"/>
    <w:rsid w:val="00AB7013"/>
    <w:rsid w:val="00AC0904"/>
    <w:rsid w:val="00AC5A5F"/>
    <w:rsid w:val="00AD1171"/>
    <w:rsid w:val="00AD1C80"/>
    <w:rsid w:val="00AE1398"/>
    <w:rsid w:val="00AF3AE3"/>
    <w:rsid w:val="00AF759C"/>
    <w:rsid w:val="00B00996"/>
    <w:rsid w:val="00B116DD"/>
    <w:rsid w:val="00B17D18"/>
    <w:rsid w:val="00B23716"/>
    <w:rsid w:val="00B25E61"/>
    <w:rsid w:val="00B274BD"/>
    <w:rsid w:val="00B342B6"/>
    <w:rsid w:val="00B5219D"/>
    <w:rsid w:val="00B53DAE"/>
    <w:rsid w:val="00B5564E"/>
    <w:rsid w:val="00B57C5F"/>
    <w:rsid w:val="00B62A33"/>
    <w:rsid w:val="00B75DCB"/>
    <w:rsid w:val="00B91310"/>
    <w:rsid w:val="00BA1682"/>
    <w:rsid w:val="00BB2F6F"/>
    <w:rsid w:val="00BB3B4C"/>
    <w:rsid w:val="00BB61BA"/>
    <w:rsid w:val="00BC0A2B"/>
    <w:rsid w:val="00BD3BCB"/>
    <w:rsid w:val="00BE6AB4"/>
    <w:rsid w:val="00BE700A"/>
    <w:rsid w:val="00BF23B7"/>
    <w:rsid w:val="00BF4397"/>
    <w:rsid w:val="00C261B6"/>
    <w:rsid w:val="00C3338F"/>
    <w:rsid w:val="00C47DB0"/>
    <w:rsid w:val="00C54D82"/>
    <w:rsid w:val="00C70195"/>
    <w:rsid w:val="00C70A4B"/>
    <w:rsid w:val="00C71455"/>
    <w:rsid w:val="00C72C4D"/>
    <w:rsid w:val="00C73511"/>
    <w:rsid w:val="00C872B5"/>
    <w:rsid w:val="00C9594D"/>
    <w:rsid w:val="00CA2E40"/>
    <w:rsid w:val="00CA37C1"/>
    <w:rsid w:val="00CA5271"/>
    <w:rsid w:val="00CC132C"/>
    <w:rsid w:val="00CC2A30"/>
    <w:rsid w:val="00CD6A87"/>
    <w:rsid w:val="00CE1E9D"/>
    <w:rsid w:val="00CF1C1E"/>
    <w:rsid w:val="00CF504D"/>
    <w:rsid w:val="00D20759"/>
    <w:rsid w:val="00D2096E"/>
    <w:rsid w:val="00D30610"/>
    <w:rsid w:val="00D40AF7"/>
    <w:rsid w:val="00D442B7"/>
    <w:rsid w:val="00D44813"/>
    <w:rsid w:val="00D552BA"/>
    <w:rsid w:val="00D60BC0"/>
    <w:rsid w:val="00D62F19"/>
    <w:rsid w:val="00D7674F"/>
    <w:rsid w:val="00D91730"/>
    <w:rsid w:val="00D91FFD"/>
    <w:rsid w:val="00D927B5"/>
    <w:rsid w:val="00D93ABA"/>
    <w:rsid w:val="00D96073"/>
    <w:rsid w:val="00DA160A"/>
    <w:rsid w:val="00DA37E8"/>
    <w:rsid w:val="00DA6C96"/>
    <w:rsid w:val="00DB50DF"/>
    <w:rsid w:val="00DC16F2"/>
    <w:rsid w:val="00DC69A9"/>
    <w:rsid w:val="00DD4679"/>
    <w:rsid w:val="00DF50B6"/>
    <w:rsid w:val="00E03E9D"/>
    <w:rsid w:val="00E05280"/>
    <w:rsid w:val="00E23F89"/>
    <w:rsid w:val="00E249CB"/>
    <w:rsid w:val="00E25F4E"/>
    <w:rsid w:val="00E435DE"/>
    <w:rsid w:val="00E778D8"/>
    <w:rsid w:val="00E82B74"/>
    <w:rsid w:val="00E922B2"/>
    <w:rsid w:val="00EA3ADC"/>
    <w:rsid w:val="00ED24C9"/>
    <w:rsid w:val="00EE0A44"/>
    <w:rsid w:val="00F02E77"/>
    <w:rsid w:val="00F06D3B"/>
    <w:rsid w:val="00F06ED1"/>
    <w:rsid w:val="00F13A8F"/>
    <w:rsid w:val="00F15351"/>
    <w:rsid w:val="00F16CA6"/>
    <w:rsid w:val="00F26312"/>
    <w:rsid w:val="00F31209"/>
    <w:rsid w:val="00F526CE"/>
    <w:rsid w:val="00F53B7C"/>
    <w:rsid w:val="00F569F5"/>
    <w:rsid w:val="00F57A13"/>
    <w:rsid w:val="00F7053D"/>
    <w:rsid w:val="00F71575"/>
    <w:rsid w:val="00F804CA"/>
    <w:rsid w:val="00F90D60"/>
    <w:rsid w:val="00FA5A5E"/>
    <w:rsid w:val="00FB5105"/>
    <w:rsid w:val="00FC16FC"/>
    <w:rsid w:val="00FD3A55"/>
    <w:rsid w:val="00FD42F5"/>
    <w:rsid w:val="00FF0B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CEECF"/>
  <w15:docId w15:val="{AB6D7292-947E-4ECE-821C-EEF6F43FD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813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87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F75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75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752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52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F7524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F55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2D17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17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179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9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9F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552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2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552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2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83DB8-622A-41E0-A1D5-4A1B081F1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rnadeta Msongole</dc:creator>
  <cp:lastModifiedBy>HP</cp:lastModifiedBy>
  <cp:revision>3</cp:revision>
  <cp:lastPrinted>2020-02-25T15:16:00Z</cp:lastPrinted>
  <dcterms:created xsi:type="dcterms:W3CDTF">2023-10-27T06:28:00Z</dcterms:created>
  <dcterms:modified xsi:type="dcterms:W3CDTF">2023-10-2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2-07-29T21:56:30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ed4f6089-878b-4e9a-a72b-0e43502ebbba</vt:lpwstr>
  </property>
  <property fmtid="{D5CDD505-2E9C-101B-9397-08002B2CF9AE}" pid="8" name="MSIP_Label_8af03ff0-41c5-4c41-b55e-fabb8fae94be_ContentBits">
    <vt:lpwstr>0</vt:lpwstr>
  </property>
</Properties>
</file>